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052CD2" w14:textId="76D1B047" w:rsidR="00D47C7F" w:rsidRDefault="00D47C7F" w:rsidP="00760C45">
      <w:r w:rsidRPr="00D679D8">
        <w:rPr>
          <w:rFonts w:cstheme="minorHAnsi"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78D717A5" wp14:editId="046E39C6">
            <wp:simplePos x="0" y="0"/>
            <wp:positionH relativeFrom="margin">
              <wp:align>left</wp:align>
            </wp:positionH>
            <wp:positionV relativeFrom="paragraph">
              <wp:posOffset>253</wp:posOffset>
            </wp:positionV>
            <wp:extent cx="1647825" cy="600075"/>
            <wp:effectExtent l="0" t="0" r="9525" b="0"/>
            <wp:wrapThrough wrapText="bothSides">
              <wp:wrapPolygon edited="0">
                <wp:start x="1748" y="0"/>
                <wp:lineTo x="499" y="3429"/>
                <wp:lineTo x="0" y="6171"/>
                <wp:lineTo x="0" y="13029"/>
                <wp:lineTo x="1498" y="19200"/>
                <wp:lineTo x="1748" y="20571"/>
                <wp:lineTo x="3496" y="20571"/>
                <wp:lineTo x="21475" y="17143"/>
                <wp:lineTo x="21475" y="6857"/>
                <wp:lineTo x="3496" y="0"/>
                <wp:lineTo x="1748" y="0"/>
              </wp:wrapPolygon>
            </wp:wrapThrough>
            <wp:docPr id="1" name="Picture 1" descr="Logos for Print – Brand and Visual Identity – UW–Madis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s for Print – Brand and Visual Identity – UW–Madison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000" t="25555" r="8445" b="23703"/>
                    <a:stretch/>
                  </pic:blipFill>
                  <pic:spPr bwMode="auto">
                    <a:xfrm>
                      <a:off x="0" y="0"/>
                      <a:ext cx="1659012" cy="603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679D8">
        <w:rPr>
          <w:sz w:val="32"/>
          <w:szCs w:val="32"/>
        </w:rPr>
        <w:t>LIS</w:t>
      </w:r>
      <w:r w:rsidR="00760C45">
        <w:rPr>
          <w:sz w:val="32"/>
          <w:szCs w:val="32"/>
        </w:rPr>
        <w:t xml:space="preserve"> 751: </w:t>
      </w:r>
      <w:proofErr w:type="spellStart"/>
      <w:r>
        <w:t>iSchool</w:t>
      </w:r>
      <w:proofErr w:type="spellEnd"/>
      <w:r>
        <w:t xml:space="preserve"> @ University of Wisconsin-Madison</w:t>
      </w:r>
    </w:p>
    <w:p w14:paraId="273C0031" w14:textId="7E7E8179" w:rsidR="000A4B89" w:rsidRPr="00A10B45" w:rsidRDefault="00CA6479" w:rsidP="00A10B45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Relational Database </w:t>
      </w:r>
      <w:r w:rsidR="00D47C7F" w:rsidRPr="003D540B">
        <w:rPr>
          <w:sz w:val="32"/>
          <w:szCs w:val="32"/>
        </w:rPr>
        <w:t>Project Description</w:t>
      </w:r>
      <w:r w:rsidR="00A10B45">
        <w:rPr>
          <w:sz w:val="32"/>
          <w:szCs w:val="32"/>
        </w:rPr>
        <w:t xml:space="preserve"> </w:t>
      </w:r>
    </w:p>
    <w:p w14:paraId="273C0032" w14:textId="7DFD6466" w:rsidR="00DA015D" w:rsidRPr="00EA6472" w:rsidRDefault="00E12D7A" w:rsidP="00251A8E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Professor Kristin </w:t>
      </w:r>
      <w:proofErr w:type="spellStart"/>
      <w:r>
        <w:rPr>
          <w:sz w:val="24"/>
          <w:szCs w:val="24"/>
        </w:rPr>
        <w:t>Eschenfelder</w:t>
      </w:r>
      <w:proofErr w:type="spellEnd"/>
      <w:r w:rsidR="00757ED6">
        <w:rPr>
          <w:sz w:val="24"/>
          <w:szCs w:val="24"/>
        </w:rPr>
        <w:t xml:space="preserve"> </w:t>
      </w:r>
    </w:p>
    <w:p w14:paraId="273C0033" w14:textId="77777777" w:rsidR="00673D59" w:rsidRPr="00673D59" w:rsidRDefault="00673D59" w:rsidP="00673D59">
      <w:pPr>
        <w:pStyle w:val="Heading1"/>
        <w:numPr>
          <w:ilvl w:val="0"/>
          <w:numId w:val="10"/>
        </w:numPr>
      </w:pPr>
      <w:r>
        <w:t xml:space="preserve">Overall </w:t>
      </w:r>
      <w:r w:rsidR="00DA015D" w:rsidRPr="00673D59">
        <w:t xml:space="preserve">Project </w:t>
      </w:r>
      <w:r w:rsidR="000302B4" w:rsidRPr="00673D59">
        <w:t>Description</w:t>
      </w:r>
    </w:p>
    <w:p w14:paraId="6780ACB3" w14:textId="5639EDDA" w:rsidR="009C703A" w:rsidRDefault="003530E9" w:rsidP="00270EC7">
      <w:pPr>
        <w:spacing w:after="240" w:line="240" w:lineRule="auto"/>
      </w:pPr>
      <w:r w:rsidRPr="00270EC7">
        <w:t>For the</w:t>
      </w:r>
      <w:r w:rsidR="00DA015D" w:rsidRPr="00270EC7">
        <w:t xml:space="preserve"> project, you will be developing your own database, based on some users’ needs and a collection </w:t>
      </w:r>
      <w:r w:rsidR="00E12D7A">
        <w:t xml:space="preserve">of data to which you </w:t>
      </w:r>
      <w:r w:rsidR="00DA015D" w:rsidRPr="00270EC7">
        <w:t>have access.</w:t>
      </w:r>
      <w:r w:rsidRPr="00270EC7">
        <w:t xml:space="preserve"> </w:t>
      </w:r>
    </w:p>
    <w:p w14:paraId="66819BAD" w14:textId="73A118A1" w:rsidR="00E12D7A" w:rsidRDefault="00E12D7A" w:rsidP="00270EC7">
      <w:pPr>
        <w:spacing w:after="240" w:line="240" w:lineRule="auto"/>
      </w:pPr>
      <w:proofErr w:type="gramStart"/>
      <w:r>
        <w:t>Generally</w:t>
      </w:r>
      <w:proofErr w:type="gramEnd"/>
      <w:r>
        <w:t xml:space="preserve"> students create one of two tables of databases: collections of things or events.</w:t>
      </w:r>
      <w:r w:rsidR="00DA015D" w:rsidRPr="009A6957">
        <w:t xml:space="preserve"> </w:t>
      </w:r>
    </w:p>
    <w:p w14:paraId="273C0035" w14:textId="083D5E9D" w:rsidR="00DA015D" w:rsidRDefault="00E12D7A" w:rsidP="009C703A">
      <w:pPr>
        <w:pStyle w:val="ListParagraph"/>
        <w:numPr>
          <w:ilvl w:val="0"/>
          <w:numId w:val="12"/>
        </w:numPr>
        <w:spacing w:after="240" w:line="240" w:lineRule="auto"/>
      </w:pPr>
      <w:r w:rsidRPr="009C703A">
        <w:rPr>
          <w:b/>
          <w:bCs/>
        </w:rPr>
        <w:t>Examples of collections of things include</w:t>
      </w:r>
      <w:r>
        <w:t>: b</w:t>
      </w:r>
      <w:r w:rsidR="00DA015D" w:rsidRPr="009A6957">
        <w:t>ook collections</w:t>
      </w:r>
      <w:r>
        <w:t>,</w:t>
      </w:r>
      <w:r w:rsidR="00DA015D" w:rsidRPr="009A6957">
        <w:t xml:space="preserve"> song/music collections</w:t>
      </w:r>
      <w:r>
        <w:t>,</w:t>
      </w:r>
      <w:r w:rsidR="00DA015D" w:rsidRPr="009A6957">
        <w:t xml:space="preserve"> art collections photograph/image collections</w:t>
      </w:r>
      <w:r>
        <w:t>,</w:t>
      </w:r>
      <w:r w:rsidR="00DA015D" w:rsidRPr="009A6957">
        <w:t xml:space="preserve"> recipe collection,</w:t>
      </w:r>
      <w:r>
        <w:t xml:space="preserve"> baseball cards, </w:t>
      </w:r>
      <w:proofErr w:type="gramStart"/>
      <w:r>
        <w:t xml:space="preserve">antiques, </w:t>
      </w:r>
      <w:r w:rsidR="00DA015D" w:rsidRPr="009A6957">
        <w:t xml:space="preserve"> etc.</w:t>
      </w:r>
      <w:proofErr w:type="gramEnd"/>
      <w:r w:rsidR="00DA015D" w:rsidRPr="009A6957">
        <w:t xml:space="preserve"> are typical types of items for a database. This database can be work-related, or personal. Items with textual data will be easier to implement than simple digital-object-only items (</w:t>
      </w:r>
      <w:proofErr w:type="gramStart"/>
      <w:r w:rsidR="00DA015D" w:rsidRPr="009A6957">
        <w:t>e.g.</w:t>
      </w:r>
      <w:proofErr w:type="gramEnd"/>
      <w:r w:rsidR="00DA015D" w:rsidRPr="009A6957">
        <w:t xml:space="preserve"> a picture collection with annotations, like date the picture was taken, who the photographer was, etc.). Of course, some digital objects will have metadata connected to them (</w:t>
      </w:r>
      <w:proofErr w:type="gramStart"/>
      <w:r w:rsidR="00DA015D" w:rsidRPr="009A6957">
        <w:t>e.g.</w:t>
      </w:r>
      <w:proofErr w:type="gramEnd"/>
      <w:r w:rsidR="00DA015D" w:rsidRPr="009A6957">
        <w:t xml:space="preserve"> music collection) already. You will be demonstrating the database in class at the end of the course. More details are below.</w:t>
      </w:r>
    </w:p>
    <w:p w14:paraId="356374BE" w14:textId="32336F5C" w:rsidR="00E12D7A" w:rsidRPr="009A6957" w:rsidRDefault="00E12D7A" w:rsidP="009C703A">
      <w:pPr>
        <w:pStyle w:val="ListParagraph"/>
        <w:numPr>
          <w:ilvl w:val="0"/>
          <w:numId w:val="12"/>
        </w:numPr>
        <w:spacing w:after="240" w:line="240" w:lineRule="auto"/>
      </w:pPr>
      <w:r w:rsidRPr="009C703A">
        <w:rPr>
          <w:b/>
          <w:bCs/>
        </w:rPr>
        <w:t>Examples of events</w:t>
      </w:r>
      <w:r w:rsidR="00140B4C" w:rsidRPr="009C703A">
        <w:rPr>
          <w:b/>
          <w:bCs/>
        </w:rPr>
        <w:t xml:space="preserve"> (including </w:t>
      </w:r>
      <w:proofErr w:type="gramStart"/>
      <w:r w:rsidR="00140B4C" w:rsidRPr="009C703A">
        <w:rPr>
          <w:b/>
          <w:bCs/>
        </w:rPr>
        <w:t xml:space="preserve">time) </w:t>
      </w:r>
      <w:r w:rsidRPr="009C703A">
        <w:rPr>
          <w:b/>
          <w:bCs/>
        </w:rPr>
        <w:t xml:space="preserve"> include</w:t>
      </w:r>
      <w:proofErr w:type="gramEnd"/>
      <w:r>
        <w:t>: registration for a social event, purchase of a product or service, performance over time (e.g., sports), satisfaction with a service over time</w:t>
      </w:r>
      <w:r w:rsidR="00140B4C">
        <w:t>, task assignments &amp; completions.</w:t>
      </w:r>
    </w:p>
    <w:p w14:paraId="273C0036" w14:textId="6158FEB8" w:rsidR="00DA015D" w:rsidRPr="00270EC7" w:rsidRDefault="009C703A" w:rsidP="00270EC7">
      <w:pPr>
        <w:spacing w:after="240" w:line="240" w:lineRule="auto"/>
      </w:pPr>
      <w:r>
        <w:rPr>
          <w:b/>
        </w:rPr>
        <w:t xml:space="preserve">Your relational </w:t>
      </w:r>
      <w:r w:rsidR="00D5239B" w:rsidRPr="00270EC7">
        <w:rPr>
          <w:b/>
        </w:rPr>
        <w:t>p</w:t>
      </w:r>
      <w:r w:rsidR="00DA015D" w:rsidRPr="00270EC7">
        <w:rPr>
          <w:b/>
        </w:rPr>
        <w:t>roject</w:t>
      </w:r>
      <w:r w:rsidR="00471900" w:rsidRPr="00270EC7">
        <w:rPr>
          <w:b/>
        </w:rPr>
        <w:t xml:space="preserve"> </w:t>
      </w:r>
      <w:r>
        <w:rPr>
          <w:b/>
        </w:rPr>
        <w:t xml:space="preserve">must include </w:t>
      </w:r>
      <w:r w:rsidR="00DA015D" w:rsidRPr="00270EC7">
        <w:t>the following:</w:t>
      </w:r>
    </w:p>
    <w:p w14:paraId="2C8D639B" w14:textId="059470E5" w:rsidR="009C703A" w:rsidRDefault="009C703A" w:rsidP="009C703A">
      <w:pPr>
        <w:pStyle w:val="ListParagraph"/>
        <w:numPr>
          <w:ilvl w:val="0"/>
          <w:numId w:val="1"/>
        </w:numPr>
        <w:spacing w:before="120" w:after="240" w:line="240" w:lineRule="auto"/>
      </w:pPr>
      <w:r w:rsidRPr="00270EC7">
        <w:t xml:space="preserve">you should have a </w:t>
      </w:r>
      <w:r w:rsidRPr="00BE0496">
        <w:rPr>
          <w:b/>
        </w:rPr>
        <w:t>minimum</w:t>
      </w:r>
      <w:r w:rsidRPr="00270EC7">
        <w:t xml:space="preserve"> of </w:t>
      </w:r>
      <w:r w:rsidR="00760C45">
        <w:rPr>
          <w:b/>
        </w:rPr>
        <w:t>four</w:t>
      </w:r>
      <w:r w:rsidRPr="00270EC7">
        <w:t xml:space="preserve"> tables (</w:t>
      </w:r>
      <w:r w:rsidR="00760C45">
        <w:t xml:space="preserve">not </w:t>
      </w:r>
      <w:r w:rsidRPr="00270EC7">
        <w:rPr>
          <w:b/>
        </w:rPr>
        <w:t>including linking tables</w:t>
      </w:r>
      <w:r w:rsidRPr="00270EC7">
        <w:t>);</w:t>
      </w:r>
    </w:p>
    <w:p w14:paraId="07E9F466" w14:textId="7D01A9B1" w:rsidR="009C703A" w:rsidRPr="00270EC7" w:rsidRDefault="009C703A" w:rsidP="009C703A">
      <w:pPr>
        <w:pStyle w:val="ListParagraph"/>
        <w:numPr>
          <w:ilvl w:val="0"/>
          <w:numId w:val="1"/>
        </w:numPr>
        <w:spacing w:before="120" w:after="240" w:line="240" w:lineRule="auto"/>
      </w:pPr>
      <w:r>
        <w:t>your project must include one or more linking table in addition to the 4 minimum tables</w:t>
      </w:r>
      <w:r w:rsidR="00757ED6">
        <w:t>.</w:t>
      </w:r>
    </w:p>
    <w:p w14:paraId="273C0037" w14:textId="2E30C724" w:rsidR="00DA015D" w:rsidRPr="00270EC7" w:rsidRDefault="00DA015D" w:rsidP="000A4B89">
      <w:pPr>
        <w:pStyle w:val="ListParagraph"/>
        <w:numPr>
          <w:ilvl w:val="0"/>
          <w:numId w:val="1"/>
        </w:numPr>
        <w:spacing w:before="120" w:after="240" w:line="240" w:lineRule="auto"/>
      </w:pPr>
      <w:r w:rsidRPr="00270EC7">
        <w:t xml:space="preserve">a minimum of </w:t>
      </w:r>
      <w:r w:rsidR="003D54FC">
        <w:rPr>
          <w:b/>
        </w:rPr>
        <w:t>25</w:t>
      </w:r>
      <w:r w:rsidRPr="00270EC7">
        <w:rPr>
          <w:b/>
        </w:rPr>
        <w:t xml:space="preserve"> records</w:t>
      </w:r>
      <w:r w:rsidR="00A95A5A">
        <w:rPr>
          <w:b/>
        </w:rPr>
        <w:t>/instances</w:t>
      </w:r>
      <w:r w:rsidRPr="00270EC7">
        <w:t xml:space="preserve"> </w:t>
      </w:r>
      <w:r w:rsidR="00122225" w:rsidRPr="00270EC7">
        <w:t xml:space="preserve">for </w:t>
      </w:r>
      <w:r w:rsidRPr="00270EC7">
        <w:t xml:space="preserve">your </w:t>
      </w:r>
      <w:r w:rsidRPr="00270EC7">
        <w:rPr>
          <w:b/>
        </w:rPr>
        <w:t>table</w:t>
      </w:r>
      <w:r w:rsidR="00A95A5A">
        <w:rPr>
          <w:b/>
        </w:rPr>
        <w:t>s</w:t>
      </w:r>
      <w:r w:rsidR="006048FF">
        <w:t xml:space="preserve">. </w:t>
      </w:r>
      <w:r w:rsidR="006048FF" w:rsidRPr="00BC3F1C">
        <w:rPr>
          <w:b/>
          <w:color w:val="FF0000"/>
          <w:u w:val="single"/>
        </w:rPr>
        <w:t>If you are working on a real case and the data records are below the minimum number, this is acceptable</w:t>
      </w:r>
      <w:r w:rsidR="006048FF">
        <w:t>.</w:t>
      </w:r>
    </w:p>
    <w:p w14:paraId="273C0038" w14:textId="60A00498" w:rsidR="00DA015D" w:rsidRPr="00270EC7" w:rsidRDefault="00DA015D" w:rsidP="000A4B89">
      <w:pPr>
        <w:pStyle w:val="ListParagraph"/>
        <w:numPr>
          <w:ilvl w:val="0"/>
          <w:numId w:val="1"/>
        </w:numPr>
        <w:spacing w:before="120" w:after="240" w:line="240" w:lineRule="auto"/>
      </w:pPr>
      <w:r w:rsidRPr="00270EC7">
        <w:t xml:space="preserve">at least </w:t>
      </w:r>
      <w:r w:rsidR="00760C45">
        <w:rPr>
          <w:b/>
        </w:rPr>
        <w:t>three</w:t>
      </w:r>
      <w:r w:rsidRPr="00270EC7">
        <w:rPr>
          <w:b/>
        </w:rPr>
        <w:t xml:space="preserve"> table</w:t>
      </w:r>
      <w:r w:rsidR="00760C45">
        <w:rPr>
          <w:b/>
        </w:rPr>
        <w:t>s</w:t>
      </w:r>
      <w:r w:rsidRPr="00270EC7">
        <w:t xml:space="preserve"> (most likely your main table) should </w:t>
      </w:r>
      <w:r w:rsidRPr="00270EC7">
        <w:rPr>
          <w:b/>
        </w:rPr>
        <w:t>have 5</w:t>
      </w:r>
      <w:r w:rsidR="007B010D">
        <w:rPr>
          <w:b/>
        </w:rPr>
        <w:t xml:space="preserve"> or more</w:t>
      </w:r>
      <w:r w:rsidRPr="00270EC7">
        <w:rPr>
          <w:b/>
        </w:rPr>
        <w:t xml:space="preserve"> distinct attributes/fields</w:t>
      </w:r>
      <w:r w:rsidRPr="00270EC7">
        <w:t xml:space="preserve"> (this does not include the primary key field nor any foreign key fields);</w:t>
      </w:r>
    </w:p>
    <w:p w14:paraId="273C0039" w14:textId="4A7688AC" w:rsidR="00DA015D" w:rsidRDefault="00DA015D" w:rsidP="000A4B89">
      <w:pPr>
        <w:pStyle w:val="ListParagraph"/>
        <w:numPr>
          <w:ilvl w:val="0"/>
          <w:numId w:val="1"/>
        </w:numPr>
        <w:spacing w:before="120" w:after="240" w:line="240" w:lineRule="auto"/>
      </w:pPr>
      <w:r w:rsidRPr="00270EC7">
        <w:rPr>
          <w:b/>
        </w:rPr>
        <w:t>other tables</w:t>
      </w:r>
      <w:r w:rsidRPr="00270EC7">
        <w:t xml:space="preserve"> </w:t>
      </w:r>
      <w:r w:rsidRPr="00270EC7">
        <w:rPr>
          <w:b/>
        </w:rPr>
        <w:t>can have less than five attributes/fields</w:t>
      </w:r>
      <w:r w:rsidRPr="00270EC7">
        <w:t xml:space="preserve"> (</w:t>
      </w:r>
      <w:proofErr w:type="gramStart"/>
      <w:r w:rsidRPr="00270EC7">
        <w:t>e.g.</w:t>
      </w:r>
      <w:proofErr w:type="gramEnd"/>
      <w:r w:rsidRPr="00270EC7">
        <w:t xml:space="preserve"> a “subject” table will likely have only 2 fields);</w:t>
      </w:r>
    </w:p>
    <w:p w14:paraId="4065F930" w14:textId="27B116D1" w:rsidR="00760C45" w:rsidRPr="00760C45" w:rsidRDefault="00760C45" w:rsidP="000A4B89">
      <w:pPr>
        <w:pStyle w:val="ListParagraph"/>
        <w:numPr>
          <w:ilvl w:val="0"/>
          <w:numId w:val="1"/>
        </w:numPr>
        <w:spacing w:before="120" w:after="240" w:line="240" w:lineRule="auto"/>
        <w:rPr>
          <w:bCs/>
        </w:rPr>
      </w:pPr>
      <w:r w:rsidRPr="00760C45">
        <w:rPr>
          <w:bCs/>
        </w:rPr>
        <w:t>Attributes:</w:t>
      </w:r>
    </w:p>
    <w:p w14:paraId="4FC51FCC" w14:textId="6092CB84" w:rsidR="00760C45" w:rsidRPr="00270EC7" w:rsidRDefault="00760C45" w:rsidP="00760C45">
      <w:pPr>
        <w:pStyle w:val="ListParagraph"/>
        <w:numPr>
          <w:ilvl w:val="1"/>
          <w:numId w:val="1"/>
        </w:numPr>
        <w:spacing w:before="120" w:after="240" w:line="240" w:lineRule="auto"/>
      </w:pPr>
      <w:r>
        <w:t xml:space="preserve">You should use each of the following 7 </w:t>
      </w:r>
      <w:bookmarkStart w:id="0" w:name="OLE_LINK28"/>
      <w:bookmarkStart w:id="1" w:name="OLE_LINK29"/>
      <w:r>
        <w:t xml:space="preserve">attribute types </w:t>
      </w:r>
      <w:bookmarkEnd w:id="0"/>
      <w:bookmarkEnd w:id="1"/>
      <w:r>
        <w:t xml:space="preserve">somewhere in your database:  integer, character or string, (date, time, timestamp or date/time), autogenerated numbers, decimal, Boolean, set or </w:t>
      </w:r>
      <w:bookmarkStart w:id="2" w:name="OLE_LINK26"/>
      <w:bookmarkStart w:id="3" w:name="OLE_LINK27"/>
      <w:proofErr w:type="spellStart"/>
      <w:r>
        <w:t>enum</w:t>
      </w:r>
      <w:bookmarkEnd w:id="2"/>
      <w:bookmarkEnd w:id="3"/>
      <w:proofErr w:type="spellEnd"/>
    </w:p>
    <w:p w14:paraId="194E1A87" w14:textId="77777777" w:rsidR="00760C45" w:rsidRDefault="00760C45" w:rsidP="000A4B89">
      <w:pPr>
        <w:pStyle w:val="ListParagraph"/>
        <w:numPr>
          <w:ilvl w:val="0"/>
          <w:numId w:val="1"/>
        </w:numPr>
        <w:spacing w:before="120" w:after="240" w:line="240" w:lineRule="auto"/>
      </w:pPr>
      <w:r>
        <w:t>Queries:</w:t>
      </w:r>
    </w:p>
    <w:p w14:paraId="273C003B" w14:textId="4869AE3C" w:rsidR="000A4B89" w:rsidRDefault="00DA015D" w:rsidP="00760C45">
      <w:pPr>
        <w:pStyle w:val="ListParagraph"/>
        <w:numPr>
          <w:ilvl w:val="1"/>
          <w:numId w:val="1"/>
        </w:numPr>
        <w:spacing w:before="120" w:after="240" w:line="240" w:lineRule="auto"/>
      </w:pPr>
      <w:r w:rsidRPr="00270EC7">
        <w:t xml:space="preserve">you must create a </w:t>
      </w:r>
      <w:r w:rsidRPr="00BE0496">
        <w:rPr>
          <w:b/>
        </w:rPr>
        <w:t>minimum</w:t>
      </w:r>
      <w:r w:rsidRPr="00270EC7">
        <w:t xml:space="preserve"> of </w:t>
      </w:r>
      <w:r w:rsidR="00BE0496">
        <w:rPr>
          <w:b/>
        </w:rPr>
        <w:t>7</w:t>
      </w:r>
      <w:r w:rsidRPr="00270EC7">
        <w:rPr>
          <w:b/>
        </w:rPr>
        <w:t xml:space="preserve"> </w:t>
      </w:r>
      <w:r w:rsidR="00BE0496">
        <w:t>queries (more queries are welcome!)</w:t>
      </w:r>
      <w:r w:rsidR="007C5B1F">
        <w:t>;</w:t>
      </w:r>
    </w:p>
    <w:p w14:paraId="1C717CCE" w14:textId="1D60434A" w:rsidR="007C5B1F" w:rsidRDefault="007C5B1F" w:rsidP="00760C45">
      <w:pPr>
        <w:pStyle w:val="ListParagraph"/>
        <w:numPr>
          <w:ilvl w:val="1"/>
          <w:numId w:val="1"/>
        </w:numPr>
        <w:spacing w:before="120" w:after="240" w:line="240" w:lineRule="auto"/>
      </w:pPr>
      <w:r>
        <w:t xml:space="preserve">at least </w:t>
      </w:r>
      <w:r w:rsidR="003D54FC">
        <w:rPr>
          <w:b/>
        </w:rPr>
        <w:t>4</w:t>
      </w:r>
      <w:r w:rsidRPr="000A4B89">
        <w:t xml:space="preserve"> quer</w:t>
      </w:r>
      <w:r>
        <w:t xml:space="preserve">ies </w:t>
      </w:r>
      <w:r w:rsidRPr="000A4B89">
        <w:t xml:space="preserve">(of the </w:t>
      </w:r>
      <w:r>
        <w:t>7</w:t>
      </w:r>
      <w:r w:rsidRPr="000A4B89">
        <w:t xml:space="preserve">) </w:t>
      </w:r>
      <w:r w:rsidR="003D54FC">
        <w:t xml:space="preserve">should </w:t>
      </w:r>
      <w:r w:rsidRPr="000A4B89">
        <w:t xml:space="preserve">display of the results from </w:t>
      </w:r>
      <w:r w:rsidRPr="000A4B89">
        <w:rPr>
          <w:b/>
        </w:rPr>
        <w:t>at least two tables</w:t>
      </w:r>
      <w:r w:rsidRPr="000A4B89">
        <w:t xml:space="preserve">; </w:t>
      </w:r>
    </w:p>
    <w:p w14:paraId="1E3E1FA4" w14:textId="11022AE1" w:rsidR="003D54FC" w:rsidRDefault="003D54FC" w:rsidP="00760C45">
      <w:pPr>
        <w:pStyle w:val="ListParagraph"/>
        <w:numPr>
          <w:ilvl w:val="1"/>
          <w:numId w:val="1"/>
        </w:numPr>
        <w:spacing w:before="120" w:after="240" w:line="240" w:lineRule="auto"/>
      </w:pPr>
      <w:r w:rsidRPr="000A4B89">
        <w:rPr>
          <w:b/>
        </w:rPr>
        <w:t>at least one</w:t>
      </w:r>
      <w:r w:rsidRPr="000A4B89">
        <w:t xml:space="preserve"> of </w:t>
      </w:r>
      <w:r>
        <w:t>the q</w:t>
      </w:r>
      <w:r w:rsidRPr="000A4B89">
        <w:t xml:space="preserve">ueries you execute directly in </w:t>
      </w:r>
      <w:r w:rsidRPr="000A4B89">
        <w:rPr>
          <w:i/>
          <w:iCs/>
        </w:rPr>
        <w:t xml:space="preserve">the MySQL sever </w:t>
      </w:r>
      <w:r w:rsidRPr="000A4B89">
        <w:t xml:space="preserve">should include fields from </w:t>
      </w:r>
      <w:r w:rsidRPr="000A4B89">
        <w:rPr>
          <w:b/>
        </w:rPr>
        <w:t>at least 3 tables</w:t>
      </w:r>
      <w:r w:rsidRPr="000A4B89">
        <w:t xml:space="preserve">; </w:t>
      </w:r>
    </w:p>
    <w:p w14:paraId="4D1C497D" w14:textId="79B3401E" w:rsidR="00757ED6" w:rsidRDefault="00757ED6" w:rsidP="00760C45">
      <w:pPr>
        <w:pStyle w:val="ListParagraph"/>
        <w:numPr>
          <w:ilvl w:val="1"/>
          <w:numId w:val="1"/>
        </w:numPr>
        <w:spacing w:before="120" w:after="240" w:line="240" w:lineRule="auto"/>
      </w:pPr>
      <w:r>
        <w:t>at least one query should employ the GROUP BY function.</w:t>
      </w:r>
    </w:p>
    <w:p w14:paraId="73F7F9BD" w14:textId="43D7E941" w:rsidR="007C5B1F" w:rsidRDefault="003D54FC" w:rsidP="00760C45">
      <w:pPr>
        <w:pStyle w:val="ListParagraph"/>
        <w:numPr>
          <w:ilvl w:val="1"/>
          <w:numId w:val="1"/>
        </w:numPr>
        <w:spacing w:before="120" w:after="240" w:line="240" w:lineRule="auto"/>
      </w:pPr>
      <w:r>
        <w:t xml:space="preserve">all </w:t>
      </w:r>
      <w:r w:rsidR="007C5B1F" w:rsidRPr="000A4B89">
        <w:t xml:space="preserve">queries </w:t>
      </w:r>
      <w:r w:rsidR="007C5B1F">
        <w:t>should</w:t>
      </w:r>
      <w:r w:rsidR="007C5B1F" w:rsidRPr="000A4B89">
        <w:t xml:space="preserve"> be executed directly in </w:t>
      </w:r>
      <w:r w:rsidR="007C5B1F" w:rsidRPr="000A4B89">
        <w:rPr>
          <w:i/>
          <w:iCs/>
        </w:rPr>
        <w:t xml:space="preserve">the MySQL server </w:t>
      </w:r>
      <w:r w:rsidR="007C5B1F" w:rsidRPr="000A4B89">
        <w:t xml:space="preserve">– </w:t>
      </w:r>
      <w:r>
        <w:t xml:space="preserve">but also </w:t>
      </w:r>
      <w:r w:rsidR="007C5B1F" w:rsidRPr="000A4B89">
        <w:t xml:space="preserve">save the queries in a text or similar file, so you can copy and paste them into </w:t>
      </w:r>
      <w:r>
        <w:t>your report</w:t>
      </w:r>
    </w:p>
    <w:p w14:paraId="273C003F" w14:textId="4E19E922" w:rsidR="000D6D1F" w:rsidRDefault="00DA015D" w:rsidP="000A4B89">
      <w:pPr>
        <w:pStyle w:val="ListParagraph"/>
        <w:numPr>
          <w:ilvl w:val="0"/>
          <w:numId w:val="1"/>
        </w:numPr>
        <w:spacing w:before="120" w:after="240" w:line="240" w:lineRule="auto"/>
      </w:pPr>
      <w:r w:rsidRPr="000A4B89">
        <w:lastRenderedPageBreak/>
        <w:t>your database and its queries should address the mission and most of your objectives, as you stated them.</w:t>
      </w:r>
    </w:p>
    <w:p w14:paraId="5311A9C6" w14:textId="23A412E8" w:rsidR="00760C45" w:rsidRDefault="00760C45" w:rsidP="000A4B89">
      <w:pPr>
        <w:pStyle w:val="ListParagraph"/>
        <w:numPr>
          <w:ilvl w:val="0"/>
          <w:numId w:val="1"/>
        </w:numPr>
        <w:spacing w:before="120" w:after="240" w:line="240" w:lineRule="auto"/>
      </w:pPr>
      <w:r>
        <w:t>You should have at least one view</w:t>
      </w:r>
    </w:p>
    <w:p w14:paraId="68761ED4" w14:textId="0E0AAC09" w:rsidR="00760C45" w:rsidRPr="000A4B89" w:rsidRDefault="00760C45" w:rsidP="000A4B89">
      <w:pPr>
        <w:pStyle w:val="ListParagraph"/>
        <w:numPr>
          <w:ilvl w:val="0"/>
          <w:numId w:val="1"/>
        </w:numPr>
        <w:spacing w:before="120" w:after="240" w:line="240" w:lineRule="auto"/>
      </w:pPr>
      <w:r>
        <w:t>You should have at least two indexes</w:t>
      </w:r>
    </w:p>
    <w:p w14:paraId="273C0040" w14:textId="77777777" w:rsidR="0064042F" w:rsidRDefault="0064042F" w:rsidP="0064042F">
      <w:pPr>
        <w:rPr>
          <w:sz w:val="23"/>
          <w:szCs w:val="23"/>
          <w:u w:val="single"/>
        </w:rPr>
      </w:pPr>
    </w:p>
    <w:p w14:paraId="273C0041" w14:textId="77777777" w:rsidR="00673D59" w:rsidRDefault="00673D59" w:rsidP="00673D59">
      <w:pPr>
        <w:pStyle w:val="Heading1"/>
        <w:numPr>
          <w:ilvl w:val="0"/>
          <w:numId w:val="10"/>
        </w:numPr>
      </w:pPr>
      <w:r>
        <w:t xml:space="preserve">Components of </w:t>
      </w:r>
      <w:r w:rsidR="00026232">
        <w:t xml:space="preserve">final </w:t>
      </w:r>
      <w:r>
        <w:t>project</w:t>
      </w:r>
    </w:p>
    <w:p w14:paraId="273C0042" w14:textId="77777777" w:rsidR="00673D59" w:rsidRPr="004D129D" w:rsidRDefault="00673D59" w:rsidP="00270EC7">
      <w:pPr>
        <w:spacing w:after="240" w:line="240" w:lineRule="auto"/>
      </w:pPr>
      <w:r w:rsidRPr="004D129D">
        <w:t xml:space="preserve">The final product of this project should include the </w:t>
      </w:r>
      <w:r w:rsidR="00F00664">
        <w:rPr>
          <w:b/>
        </w:rPr>
        <w:t>design</w:t>
      </w:r>
      <w:r w:rsidRPr="004D129D">
        <w:t xml:space="preserve"> and </w:t>
      </w:r>
      <w:r w:rsidRPr="004D129D">
        <w:rPr>
          <w:b/>
        </w:rPr>
        <w:t>implementation</w:t>
      </w:r>
      <w:r w:rsidRPr="004D129D">
        <w:t xml:space="preserve"> process of your database. Additionally, you will be </w:t>
      </w:r>
      <w:r w:rsidR="00A403AD" w:rsidRPr="004D129D">
        <w:rPr>
          <w:b/>
        </w:rPr>
        <w:t>presenting</w:t>
      </w:r>
      <w:r w:rsidR="00A403AD" w:rsidRPr="004D129D">
        <w:t xml:space="preserve"> </w:t>
      </w:r>
      <w:r w:rsidRPr="004D129D">
        <w:t xml:space="preserve">your database project to your peers at the end of this semester. </w:t>
      </w:r>
    </w:p>
    <w:p w14:paraId="273C0043" w14:textId="6E5BEF94" w:rsidR="00673D59" w:rsidRDefault="00673D59" w:rsidP="00270EC7">
      <w:pPr>
        <w:pStyle w:val="Heading2"/>
        <w:spacing w:after="240" w:line="240" w:lineRule="auto"/>
      </w:pPr>
      <w:r>
        <w:t>2.1 Design</w:t>
      </w:r>
      <w:r w:rsidR="00F251A9">
        <w:t xml:space="preserve"> </w:t>
      </w:r>
      <w:r w:rsidR="00F251A9">
        <w:rPr>
          <w:rFonts w:hint="eastAsia"/>
        </w:rPr>
        <w:t>(</w:t>
      </w:r>
      <w:r w:rsidR="00F251A9">
        <w:t>50 points total)</w:t>
      </w:r>
    </w:p>
    <w:p w14:paraId="273C0044" w14:textId="5B6A42D2" w:rsidR="00673D59" w:rsidRPr="00305DAD" w:rsidRDefault="00673D59" w:rsidP="00270EC7">
      <w:pPr>
        <w:spacing w:after="240" w:line="240" w:lineRule="auto"/>
      </w:pPr>
      <w:r>
        <w:rPr>
          <w:sz w:val="23"/>
          <w:szCs w:val="23"/>
        </w:rPr>
        <w:t>Y</w:t>
      </w:r>
      <w:r w:rsidRPr="00305DAD">
        <w:t xml:space="preserve">ou are asked to submit either a MS Word or a pdf document introducing your design process of the </w:t>
      </w:r>
      <w:r w:rsidR="003B6527" w:rsidRPr="00305DAD">
        <w:t>project and</w:t>
      </w:r>
      <w:r w:rsidRPr="00305DAD">
        <w:t xml:space="preserve"> save this as:</w:t>
      </w:r>
      <w:r w:rsidRPr="00305DAD">
        <w:rPr>
          <w:b/>
        </w:rPr>
        <w:t xml:space="preserve"> </w:t>
      </w:r>
      <w:r w:rsidR="004B50EF" w:rsidRPr="001E1046">
        <w:rPr>
          <w:b/>
          <w:bCs/>
        </w:rPr>
        <w:t>LIS</w:t>
      </w:r>
      <w:r w:rsidR="004B50EF">
        <w:rPr>
          <w:b/>
          <w:bCs/>
        </w:rPr>
        <w:t>464</w:t>
      </w:r>
      <w:r w:rsidRPr="00305DAD">
        <w:rPr>
          <w:b/>
        </w:rPr>
        <w:t>_design_mylastname.docx</w:t>
      </w:r>
      <w:r w:rsidRPr="00305DAD">
        <w:t xml:space="preserve"> (or .</w:t>
      </w:r>
      <w:r w:rsidRPr="00305DAD">
        <w:rPr>
          <w:b/>
        </w:rPr>
        <w:t>pdf</w:t>
      </w:r>
      <w:r w:rsidRPr="00305DAD">
        <w:t>)</w:t>
      </w:r>
      <w:r w:rsidR="00A225A3">
        <w:t xml:space="preserve">. </w:t>
      </w:r>
      <w:r w:rsidR="00550EE0" w:rsidRPr="00305DAD">
        <w:rPr>
          <w:rFonts w:hint="eastAsia"/>
          <w:u w:val="single"/>
        </w:rPr>
        <w:t>I</w:t>
      </w:r>
      <w:r w:rsidR="00550EE0" w:rsidRPr="00305DAD">
        <w:rPr>
          <w:u w:val="single"/>
        </w:rPr>
        <w:t>t should</w:t>
      </w:r>
      <w:r w:rsidRPr="00305DAD">
        <w:rPr>
          <w:rFonts w:hint="eastAsia"/>
          <w:u w:val="single"/>
        </w:rPr>
        <w:t xml:space="preserve"> include the following </w:t>
      </w:r>
      <w:r w:rsidR="00270EC7" w:rsidRPr="00305DAD">
        <w:rPr>
          <w:u w:val="single"/>
        </w:rPr>
        <w:t>sections</w:t>
      </w:r>
      <w:r w:rsidRPr="00305DAD">
        <w:rPr>
          <w:rFonts w:hint="eastAsia"/>
          <w:u w:val="single"/>
        </w:rPr>
        <w:t>:</w:t>
      </w:r>
    </w:p>
    <w:p w14:paraId="273C0045" w14:textId="5C710C52" w:rsidR="00673D59" w:rsidRPr="00DE4F98" w:rsidRDefault="00673D59" w:rsidP="00270EC7">
      <w:pPr>
        <w:pStyle w:val="ListParagraph"/>
        <w:numPr>
          <w:ilvl w:val="0"/>
          <w:numId w:val="9"/>
        </w:numPr>
        <w:spacing w:after="240" w:line="240" w:lineRule="auto"/>
        <w:rPr>
          <w:b/>
        </w:rPr>
      </w:pPr>
      <w:r>
        <w:rPr>
          <w:b/>
        </w:rPr>
        <w:t>Introduction</w:t>
      </w:r>
      <w:r w:rsidR="00DB3B19">
        <w:rPr>
          <w:b/>
        </w:rPr>
        <w:t xml:space="preserve"> (3 points)</w:t>
      </w:r>
    </w:p>
    <w:p w14:paraId="273C0046" w14:textId="77777777" w:rsidR="00673D59" w:rsidRDefault="00220AAE" w:rsidP="00270EC7">
      <w:pPr>
        <w:pStyle w:val="ListParagraph"/>
        <w:numPr>
          <w:ilvl w:val="1"/>
          <w:numId w:val="9"/>
        </w:numPr>
        <w:spacing w:after="240" w:line="240" w:lineRule="auto"/>
      </w:pPr>
      <w:r>
        <w:t xml:space="preserve">Provide a </w:t>
      </w:r>
      <w:r w:rsidR="00673D59">
        <w:t>brief introduction to the project</w:t>
      </w:r>
      <w:r w:rsidR="00550EE0">
        <w:t xml:space="preserve"> (</w:t>
      </w:r>
      <w:r w:rsidR="00550EE0" w:rsidRPr="006577D8">
        <w:rPr>
          <w:b/>
        </w:rPr>
        <w:t>no more than one page</w:t>
      </w:r>
      <w:r w:rsidR="00550EE0">
        <w:t>)</w:t>
      </w:r>
    </w:p>
    <w:p w14:paraId="273C0048" w14:textId="4132DDDA" w:rsidR="00673D59" w:rsidRDefault="00673D59" w:rsidP="00270EC7">
      <w:pPr>
        <w:pStyle w:val="ListParagraph"/>
        <w:numPr>
          <w:ilvl w:val="0"/>
          <w:numId w:val="9"/>
        </w:numPr>
        <w:spacing w:after="240" w:line="240" w:lineRule="auto"/>
        <w:rPr>
          <w:b/>
        </w:rPr>
      </w:pPr>
      <w:r w:rsidRPr="00DE4F98">
        <w:rPr>
          <w:b/>
        </w:rPr>
        <w:t>Mission Statement and Mission Objectives</w:t>
      </w:r>
      <w:r w:rsidR="00550EE0">
        <w:rPr>
          <w:b/>
        </w:rPr>
        <w:t>:</w:t>
      </w:r>
      <w:r w:rsidR="00DB3B19">
        <w:rPr>
          <w:b/>
        </w:rPr>
        <w:t xml:space="preserve"> </w:t>
      </w:r>
      <w:bookmarkStart w:id="4" w:name="_Hlk96960194"/>
      <w:r w:rsidR="00DB3B19">
        <w:rPr>
          <w:b/>
        </w:rPr>
        <w:t>(7 points)</w:t>
      </w:r>
      <w:bookmarkEnd w:id="4"/>
    </w:p>
    <w:p w14:paraId="273C0049" w14:textId="5A3A2CAE" w:rsidR="00E609DE" w:rsidRPr="00E966C3" w:rsidRDefault="00550EE0" w:rsidP="00E609DE">
      <w:pPr>
        <w:pStyle w:val="ListParagraph"/>
        <w:numPr>
          <w:ilvl w:val="0"/>
          <w:numId w:val="11"/>
        </w:numPr>
        <w:spacing w:after="120" w:line="240" w:lineRule="auto"/>
      </w:pPr>
      <w:r w:rsidRPr="00E966C3">
        <w:t xml:space="preserve">The </w:t>
      </w:r>
      <w:r w:rsidRPr="00E966C3">
        <w:rPr>
          <w:i/>
          <w:iCs/>
        </w:rPr>
        <w:t xml:space="preserve">Mission Statement </w:t>
      </w:r>
      <w:r w:rsidRPr="00E966C3">
        <w:t xml:space="preserve">should be no more than a paragraph – usually, you only need a few sentences. </w:t>
      </w:r>
    </w:p>
    <w:p w14:paraId="273C004A" w14:textId="77777777" w:rsidR="00550EE0" w:rsidRPr="00E966C3" w:rsidRDefault="00550EE0" w:rsidP="00E609DE">
      <w:pPr>
        <w:pStyle w:val="ListParagraph"/>
        <w:numPr>
          <w:ilvl w:val="0"/>
          <w:numId w:val="11"/>
        </w:numPr>
        <w:spacing w:after="120" w:line="240" w:lineRule="auto"/>
      </w:pPr>
      <w:r w:rsidRPr="00E966C3">
        <w:t xml:space="preserve">The Objectives answer general questions, such as: What do you want your database to accomplish? How will information/data be entered, updated, searched, and reported? Who is going to use this database? I’m expecting </w:t>
      </w:r>
      <w:r w:rsidRPr="00E966C3">
        <w:rPr>
          <w:b/>
        </w:rPr>
        <w:t>4-6 s</w:t>
      </w:r>
      <w:r w:rsidRPr="00E966C3">
        <w:t xml:space="preserve">uch objectives, without going into any specifics regarding the technology, fields, etc. A bulleted list structure is fine for presenting these Objectives. If you wish to write </w:t>
      </w:r>
      <w:r w:rsidRPr="00E966C3">
        <w:rPr>
          <w:b/>
        </w:rPr>
        <w:t xml:space="preserve">more than 4-6 </w:t>
      </w:r>
      <w:r w:rsidRPr="00E966C3">
        <w:t>objectives, that is fine, but note that I may ask you to focus on just a few of these for your final project.</w:t>
      </w:r>
    </w:p>
    <w:p w14:paraId="273C004B" w14:textId="051130EB" w:rsidR="00550EE0" w:rsidRPr="00E966C3" w:rsidRDefault="008F4342" w:rsidP="008F4342">
      <w:pPr>
        <w:pStyle w:val="Default"/>
        <w:numPr>
          <w:ilvl w:val="0"/>
          <w:numId w:val="11"/>
        </w:numPr>
        <w:spacing w:after="12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i/>
          <w:iCs/>
          <w:sz w:val="22"/>
          <w:szCs w:val="22"/>
        </w:rPr>
        <w:t>You can find detailed instruction</w:t>
      </w:r>
      <w:r w:rsidR="00550EE0" w:rsidRPr="00E966C3">
        <w:rPr>
          <w:rFonts w:asciiTheme="minorHAnsi" w:hAnsiTheme="minorHAnsi"/>
          <w:i/>
          <w:iCs/>
          <w:sz w:val="22"/>
          <w:szCs w:val="22"/>
        </w:rPr>
        <w:t xml:space="preserve"> on how to write</w:t>
      </w:r>
      <w:r>
        <w:rPr>
          <w:rFonts w:asciiTheme="minorHAnsi" w:hAnsiTheme="minorHAnsi"/>
          <w:i/>
          <w:iCs/>
          <w:sz w:val="22"/>
          <w:szCs w:val="22"/>
        </w:rPr>
        <w:t xml:space="preserve"> </w:t>
      </w:r>
      <w:r w:rsidRPr="008F4342">
        <w:rPr>
          <w:rFonts w:asciiTheme="minorHAnsi" w:hAnsiTheme="minorHAnsi"/>
          <w:b/>
          <w:i/>
          <w:iCs/>
          <w:sz w:val="22"/>
          <w:szCs w:val="22"/>
        </w:rPr>
        <w:t>Mission Statement and Mission</w:t>
      </w:r>
      <w:r w:rsidR="00550EE0" w:rsidRPr="008F4342">
        <w:rPr>
          <w:rFonts w:asciiTheme="minorHAnsi" w:hAnsiTheme="minorHAnsi"/>
          <w:b/>
          <w:i/>
          <w:iCs/>
          <w:sz w:val="22"/>
          <w:szCs w:val="22"/>
        </w:rPr>
        <w:t xml:space="preserve"> Objec</w:t>
      </w:r>
      <w:r w:rsidR="00550EE0" w:rsidRPr="00E966C3">
        <w:rPr>
          <w:rFonts w:asciiTheme="minorHAnsi" w:hAnsiTheme="minorHAnsi"/>
          <w:b/>
          <w:i/>
          <w:iCs/>
          <w:sz w:val="22"/>
          <w:szCs w:val="22"/>
        </w:rPr>
        <w:t>tives</w:t>
      </w:r>
      <w:r w:rsidR="00550EE0" w:rsidRPr="00E966C3">
        <w:rPr>
          <w:rFonts w:asciiTheme="minorHAnsi" w:hAnsiTheme="minorHAnsi"/>
          <w:i/>
          <w:iCs/>
          <w:sz w:val="22"/>
          <w:szCs w:val="22"/>
        </w:rPr>
        <w:t xml:space="preserve"> in the Hernandez book, </w:t>
      </w:r>
      <w:r w:rsidRPr="003170C8">
        <w:rPr>
          <w:rFonts w:asciiTheme="minorHAnsi" w:hAnsiTheme="minorHAnsi"/>
          <w:b/>
          <w:i/>
          <w:iCs/>
          <w:sz w:val="22"/>
          <w:szCs w:val="22"/>
        </w:rPr>
        <w:t>on pages 100-113</w:t>
      </w:r>
      <w:r w:rsidRPr="008F4342">
        <w:rPr>
          <w:rFonts w:asciiTheme="minorHAnsi" w:hAnsiTheme="minorHAnsi"/>
          <w:i/>
          <w:iCs/>
          <w:sz w:val="22"/>
          <w:szCs w:val="22"/>
        </w:rPr>
        <w:t xml:space="preserve"> [Selected pages are available on </w:t>
      </w:r>
      <w:r w:rsidR="001E7EB7">
        <w:rPr>
          <w:rFonts w:asciiTheme="minorHAnsi" w:hAnsiTheme="minorHAnsi"/>
          <w:b/>
          <w:i/>
          <w:iCs/>
          <w:sz w:val="22"/>
          <w:szCs w:val="22"/>
        </w:rPr>
        <w:t>Canvas</w:t>
      </w:r>
      <w:r w:rsidRPr="008F4342">
        <w:rPr>
          <w:rFonts w:asciiTheme="minorHAnsi" w:hAnsiTheme="minorHAnsi"/>
          <w:i/>
          <w:iCs/>
          <w:sz w:val="22"/>
          <w:szCs w:val="22"/>
        </w:rPr>
        <w:t>].</w:t>
      </w:r>
    </w:p>
    <w:p w14:paraId="2B0B7C13" w14:textId="7FF32AD4" w:rsidR="00D74B97" w:rsidRDefault="00D74B97" w:rsidP="00270EC7">
      <w:pPr>
        <w:pStyle w:val="ListParagraph"/>
        <w:numPr>
          <w:ilvl w:val="0"/>
          <w:numId w:val="9"/>
        </w:numPr>
        <w:spacing w:after="240" w:line="240" w:lineRule="auto"/>
        <w:rPr>
          <w:b/>
        </w:rPr>
      </w:pPr>
      <w:r>
        <w:rPr>
          <w:b/>
        </w:rPr>
        <w:t>Relational Design Basics (getting anyone of the below incorrect automatically leads to -10 points)</w:t>
      </w:r>
    </w:p>
    <w:p w14:paraId="2EBF0832" w14:textId="33A08E0C" w:rsidR="00D74B97" w:rsidRDefault="00D74B97" w:rsidP="00D74B97">
      <w:pPr>
        <w:pStyle w:val="ListParagraph"/>
        <w:numPr>
          <w:ilvl w:val="1"/>
          <w:numId w:val="9"/>
        </w:numPr>
        <w:spacing w:after="240" w:line="240" w:lineRule="auto"/>
        <w:rPr>
          <w:b/>
        </w:rPr>
      </w:pPr>
      <w:r>
        <w:rPr>
          <w:b/>
        </w:rPr>
        <w:t>Creation of PKs for each table</w:t>
      </w:r>
    </w:p>
    <w:p w14:paraId="31763F7F" w14:textId="270D58C2" w:rsidR="00D74B97" w:rsidRDefault="00D74B97" w:rsidP="00D74B97">
      <w:pPr>
        <w:pStyle w:val="ListParagraph"/>
        <w:numPr>
          <w:ilvl w:val="1"/>
          <w:numId w:val="9"/>
        </w:numPr>
        <w:spacing w:after="240" w:line="240" w:lineRule="auto"/>
        <w:rPr>
          <w:b/>
        </w:rPr>
      </w:pPr>
      <w:r>
        <w:rPr>
          <w:b/>
        </w:rPr>
        <w:t>Correct placement of FKs to create relationships between tables</w:t>
      </w:r>
    </w:p>
    <w:p w14:paraId="273C004C" w14:textId="0B7BE4F7" w:rsidR="00673D59" w:rsidRPr="00DE4F98" w:rsidRDefault="00673D59" w:rsidP="00270EC7">
      <w:pPr>
        <w:pStyle w:val="ListParagraph"/>
        <w:numPr>
          <w:ilvl w:val="0"/>
          <w:numId w:val="9"/>
        </w:numPr>
        <w:spacing w:after="240" w:line="240" w:lineRule="auto"/>
        <w:rPr>
          <w:b/>
        </w:rPr>
      </w:pPr>
      <w:r w:rsidRPr="00DE4F98">
        <w:rPr>
          <w:b/>
        </w:rPr>
        <w:t>Conceptual Design:</w:t>
      </w:r>
      <w:r w:rsidR="00DB3B19">
        <w:rPr>
          <w:b/>
        </w:rPr>
        <w:t xml:space="preserve"> </w:t>
      </w:r>
      <w:bookmarkStart w:id="5" w:name="_Hlk96960199"/>
      <w:r w:rsidR="00DB3B19">
        <w:rPr>
          <w:b/>
        </w:rPr>
        <w:t>(20 points)</w:t>
      </w:r>
      <w:r w:rsidRPr="00DE4F98">
        <w:rPr>
          <w:b/>
        </w:rPr>
        <w:t xml:space="preserve"> </w:t>
      </w:r>
      <w:bookmarkEnd w:id="5"/>
    </w:p>
    <w:p w14:paraId="273C004D" w14:textId="77777777" w:rsidR="00673D59" w:rsidRDefault="00673D59" w:rsidP="00270EC7">
      <w:pPr>
        <w:pStyle w:val="ListParagraph"/>
        <w:numPr>
          <w:ilvl w:val="1"/>
          <w:numId w:val="9"/>
        </w:numPr>
        <w:spacing w:after="240" w:line="240" w:lineRule="auto"/>
      </w:pPr>
      <w:r>
        <w:t>E-R diagram, with</w:t>
      </w:r>
      <w:r w:rsidR="00E609DE">
        <w:t xml:space="preserve"> the final</w:t>
      </w:r>
      <w:r>
        <w:t xml:space="preserve"> table names and fields</w:t>
      </w:r>
    </w:p>
    <w:p w14:paraId="273C004E" w14:textId="77777777" w:rsidR="00673D59" w:rsidRDefault="00673D59" w:rsidP="00270EC7">
      <w:pPr>
        <w:pStyle w:val="ListParagraph"/>
        <w:numPr>
          <w:ilvl w:val="1"/>
          <w:numId w:val="9"/>
        </w:numPr>
        <w:spacing w:after="240" w:line="240" w:lineRule="auto"/>
      </w:pPr>
      <w:r>
        <w:t>Identifying primary</w:t>
      </w:r>
      <w:r w:rsidR="00DF09FA">
        <w:t xml:space="preserve"> and foreign</w:t>
      </w:r>
      <w:r>
        <w:t xml:space="preserve"> keys</w:t>
      </w:r>
    </w:p>
    <w:p w14:paraId="273C004F" w14:textId="0476AC56" w:rsidR="00673D59" w:rsidRDefault="00D74B97" w:rsidP="00270EC7">
      <w:pPr>
        <w:pStyle w:val="ListParagraph"/>
        <w:numPr>
          <w:ilvl w:val="1"/>
          <w:numId w:val="9"/>
        </w:numPr>
        <w:spacing w:after="240" w:line="240" w:lineRule="auto"/>
      </w:pPr>
      <w:r>
        <w:t xml:space="preserve">Use of </w:t>
      </w:r>
      <w:proofErr w:type="spellStart"/>
      <w:r>
        <w:t>crowsfoot</w:t>
      </w:r>
      <w:proofErr w:type="spellEnd"/>
      <w:r>
        <w:t xml:space="preserve"> notation to identify the </w:t>
      </w:r>
      <w:r w:rsidR="00932F95">
        <w:t>relationships</w:t>
      </w:r>
      <w:r w:rsidR="00673D59">
        <w:t xml:space="preserve"> between tables</w:t>
      </w:r>
    </w:p>
    <w:p w14:paraId="57BE0A06" w14:textId="4D6EB875" w:rsidR="00D74B97" w:rsidRPr="00D74B97" w:rsidRDefault="00D74B97" w:rsidP="00270EC7">
      <w:pPr>
        <w:pStyle w:val="ListParagraph"/>
        <w:numPr>
          <w:ilvl w:val="1"/>
          <w:numId w:val="9"/>
        </w:numPr>
        <w:spacing w:after="240" w:line="240" w:lineRule="auto"/>
        <w:rPr>
          <w:highlight w:val="yellow"/>
        </w:rPr>
      </w:pPr>
      <w:r w:rsidRPr="00D74B97">
        <w:rPr>
          <w:highlight w:val="yellow"/>
        </w:rPr>
        <w:t>Label each relationship as optional or mandatory</w:t>
      </w:r>
    </w:p>
    <w:p w14:paraId="273C0050" w14:textId="15A1196E" w:rsidR="00673D59" w:rsidRDefault="00D74B97" w:rsidP="00270EC7">
      <w:pPr>
        <w:pStyle w:val="ListParagraph"/>
        <w:numPr>
          <w:ilvl w:val="1"/>
          <w:numId w:val="9"/>
        </w:numPr>
        <w:spacing w:after="240" w:line="240" w:lineRule="auto"/>
      </w:pPr>
      <w:r>
        <w:t xml:space="preserve">Label </w:t>
      </w:r>
      <w:r w:rsidR="003170C8">
        <w:t>degree of participation</w:t>
      </w:r>
      <w:r w:rsidR="00F71879">
        <w:t xml:space="preserve"> </w:t>
      </w:r>
      <w:r>
        <w:t>for each relationship (both directions) using both numbers (</w:t>
      </w:r>
      <w:proofErr w:type="spellStart"/>
      <w:proofErr w:type="gramStart"/>
      <w:r>
        <w:t>x,y</w:t>
      </w:r>
      <w:proofErr w:type="spellEnd"/>
      <w:proofErr w:type="gramEnd"/>
      <w:r>
        <w:t xml:space="preserve">) and the </w:t>
      </w:r>
      <w:proofErr w:type="spellStart"/>
      <w:r>
        <w:t>crowsfoot</w:t>
      </w:r>
      <w:proofErr w:type="spellEnd"/>
      <w:r>
        <w:t xml:space="preserve"> notation symbols.</w:t>
      </w:r>
    </w:p>
    <w:p w14:paraId="273C0051" w14:textId="26330D7B" w:rsidR="00673D59" w:rsidRPr="00DE4F98" w:rsidRDefault="00673D59" w:rsidP="00270EC7">
      <w:pPr>
        <w:pStyle w:val="ListParagraph"/>
        <w:numPr>
          <w:ilvl w:val="0"/>
          <w:numId w:val="9"/>
        </w:numPr>
        <w:spacing w:after="240" w:line="240" w:lineRule="auto"/>
        <w:rPr>
          <w:b/>
        </w:rPr>
      </w:pPr>
      <w:r w:rsidRPr="00DE4F98">
        <w:rPr>
          <w:b/>
        </w:rPr>
        <w:t>Logical design:</w:t>
      </w:r>
      <w:r w:rsidR="00DB3B19">
        <w:rPr>
          <w:b/>
        </w:rPr>
        <w:t xml:space="preserve"> (20 points)</w:t>
      </w:r>
    </w:p>
    <w:p w14:paraId="273C0053" w14:textId="7CDA1686" w:rsidR="00673D59" w:rsidRDefault="00673D59" w:rsidP="00270EC7">
      <w:pPr>
        <w:pStyle w:val="ListParagraph"/>
        <w:numPr>
          <w:ilvl w:val="1"/>
          <w:numId w:val="9"/>
        </w:numPr>
        <w:spacing w:after="240" w:line="240" w:lineRule="auto"/>
      </w:pPr>
      <w:r>
        <w:t>Identifying</w:t>
      </w:r>
      <w:r>
        <w:rPr>
          <w:rFonts w:hint="eastAsia"/>
        </w:rPr>
        <w:t xml:space="preserve"> primary keys and</w:t>
      </w:r>
      <w:r>
        <w:t xml:space="preserve"> </w:t>
      </w:r>
      <w:r w:rsidR="00140B4C">
        <w:t xml:space="preserve">any </w:t>
      </w:r>
      <w:r>
        <w:t>foreign keys</w:t>
      </w:r>
    </w:p>
    <w:p w14:paraId="273C0054" w14:textId="303F70B1" w:rsidR="00673D59" w:rsidRDefault="00140B4C" w:rsidP="00270EC7">
      <w:pPr>
        <w:pStyle w:val="ListParagraph"/>
        <w:numPr>
          <w:ilvl w:val="1"/>
          <w:numId w:val="9"/>
        </w:numPr>
        <w:spacing w:after="240" w:line="240" w:lineRule="auto"/>
      </w:pPr>
      <w:r>
        <w:lastRenderedPageBreak/>
        <w:t xml:space="preserve">Data dictionary table (can be in Excel as appendix): </w:t>
      </w:r>
      <w:r w:rsidR="00673D59">
        <w:t>For each field, list the table that the field belongs to, field name, data type, data length, null</w:t>
      </w:r>
      <w:r w:rsidR="00673D59">
        <w:rPr>
          <w:rFonts w:hint="eastAsia"/>
        </w:rPr>
        <w:t xml:space="preserve"> determination</w:t>
      </w:r>
      <w:r w:rsidR="00F71879">
        <w:t xml:space="preserve"> (nulls allowed?)</w:t>
      </w:r>
      <w:r w:rsidR="00673D59">
        <w:t xml:space="preserve">, </w:t>
      </w:r>
      <w:r w:rsidR="00DD446E">
        <w:t xml:space="preserve">index, key type, default value, range of value </w:t>
      </w:r>
      <w:r w:rsidR="00673D59">
        <w:t xml:space="preserve">and </w:t>
      </w:r>
      <w:r w:rsidR="00673D59" w:rsidRPr="003170C8">
        <w:t>description</w:t>
      </w:r>
      <w:r w:rsidR="003170C8">
        <w:t xml:space="preserve"> [All data documentation items]</w:t>
      </w:r>
    </w:p>
    <w:p w14:paraId="75C0DB93" w14:textId="77777777" w:rsidR="00E564C9" w:rsidRDefault="00026232" w:rsidP="00270EC7">
      <w:pPr>
        <w:pStyle w:val="ListParagraph"/>
        <w:numPr>
          <w:ilvl w:val="1"/>
          <w:numId w:val="9"/>
        </w:numPr>
        <w:spacing w:after="240" w:line="240" w:lineRule="auto"/>
      </w:pPr>
      <w:r>
        <w:t>Specify business rules</w:t>
      </w:r>
      <w:r w:rsidR="00D35662">
        <w:t xml:space="preserve"> (include a minimum of 3 business rules, </w:t>
      </w:r>
    </w:p>
    <w:p w14:paraId="1EC21B09" w14:textId="77777777" w:rsidR="00E564C9" w:rsidRDefault="00E564C9" w:rsidP="00E564C9">
      <w:pPr>
        <w:pStyle w:val="ListParagraph"/>
        <w:numPr>
          <w:ilvl w:val="2"/>
          <w:numId w:val="9"/>
        </w:numPr>
        <w:spacing w:after="240" w:line="240" w:lineRule="auto"/>
      </w:pPr>
      <w:r>
        <w:t xml:space="preserve">at least one should be attribute oriented </w:t>
      </w:r>
    </w:p>
    <w:p w14:paraId="273C0055" w14:textId="4FE1BED3" w:rsidR="00026232" w:rsidRDefault="00E564C9" w:rsidP="00E564C9">
      <w:pPr>
        <w:pStyle w:val="ListParagraph"/>
        <w:numPr>
          <w:ilvl w:val="2"/>
          <w:numId w:val="9"/>
        </w:numPr>
        <w:spacing w:after="240" w:line="240" w:lineRule="auto"/>
      </w:pPr>
      <w:r>
        <w:t>at least one should be relationship oriented.</w:t>
      </w:r>
    </w:p>
    <w:p w14:paraId="273C0056" w14:textId="67FBB60A" w:rsidR="00B06527" w:rsidRDefault="00B06527" w:rsidP="00270EC7">
      <w:pPr>
        <w:pStyle w:val="ListParagraph"/>
        <w:numPr>
          <w:ilvl w:val="1"/>
          <w:numId w:val="9"/>
        </w:numPr>
        <w:spacing w:after="240" w:line="240" w:lineRule="auto"/>
      </w:pPr>
      <w:r>
        <w:t>Define views</w:t>
      </w:r>
      <w:r w:rsidR="00D35662">
        <w:t xml:space="preserve"> that would be helpful to your users (min 1 view with explanation about how it would help your users)</w:t>
      </w:r>
    </w:p>
    <w:p w14:paraId="273C0058" w14:textId="48C27EDA" w:rsidR="00673D59" w:rsidRDefault="00673D59" w:rsidP="00673D59">
      <w:pPr>
        <w:pStyle w:val="Heading2"/>
      </w:pPr>
      <w:r>
        <w:t>2.2 Implementation</w:t>
      </w:r>
      <w:r w:rsidR="00DB3B19">
        <w:t xml:space="preserve"> </w:t>
      </w:r>
      <w:bookmarkStart w:id="6" w:name="_Hlk96960207"/>
      <w:r w:rsidR="00DB3B19">
        <w:rPr>
          <w:rFonts w:hint="eastAsia"/>
        </w:rPr>
        <w:t>(</w:t>
      </w:r>
      <w:r w:rsidR="00245975">
        <w:t>5</w:t>
      </w:r>
      <w:r w:rsidR="00DB3B19">
        <w:t xml:space="preserve">0 </w:t>
      </w:r>
      <w:r w:rsidR="00DB3B19" w:rsidRPr="0060583D">
        <w:rPr>
          <w:bCs/>
        </w:rPr>
        <w:t>points</w:t>
      </w:r>
      <w:r w:rsidR="00DB3B19">
        <w:t>)</w:t>
      </w:r>
      <w:bookmarkEnd w:id="6"/>
    </w:p>
    <w:p w14:paraId="7313C402" w14:textId="4DB05CE4" w:rsidR="00140B4C" w:rsidRDefault="003D54FC" w:rsidP="0064042F">
      <w:r>
        <w:t xml:space="preserve">You </w:t>
      </w:r>
      <w:r w:rsidR="00550EE0" w:rsidRPr="0075719F">
        <w:t xml:space="preserve">will build </w:t>
      </w:r>
      <w:r>
        <w:t>the</w:t>
      </w:r>
      <w:r w:rsidR="00550EE0" w:rsidRPr="0075719F">
        <w:t xml:space="preserve"> physical database running on </w:t>
      </w:r>
      <w:r w:rsidR="002863D5">
        <w:t>Orson</w:t>
      </w:r>
      <w:r w:rsidR="00550EE0" w:rsidRPr="0075719F">
        <w:t xml:space="preserve"> </w:t>
      </w:r>
      <w:r w:rsidR="00140B4C">
        <w:t xml:space="preserve">MySQL </w:t>
      </w:r>
      <w:r w:rsidR="00550EE0" w:rsidRPr="0075719F">
        <w:t>server</w:t>
      </w:r>
      <w:r w:rsidR="00A16BE8">
        <w:t xml:space="preserve"> in </w:t>
      </w:r>
      <w:r w:rsidR="00A16BE8" w:rsidRPr="00A16BE8">
        <w:rPr>
          <w:highlight w:val="yellow"/>
        </w:rPr>
        <w:t>DB_________</w:t>
      </w:r>
    </w:p>
    <w:p w14:paraId="135B60AE" w14:textId="6F63FDAB" w:rsidR="00140B4C" w:rsidRDefault="00140B4C" w:rsidP="0064042F">
      <w:r w:rsidRPr="00140B4C">
        <w:rPr>
          <w:u w:val="single"/>
        </w:rPr>
        <w:t>Tables</w:t>
      </w:r>
      <w:r>
        <w:t>:  You will implement each of your planned tables in MySQL</w:t>
      </w:r>
    </w:p>
    <w:p w14:paraId="3DD09335" w14:textId="06D94B42" w:rsidR="00140B4C" w:rsidRDefault="00140B4C" w:rsidP="0064042F">
      <w:r w:rsidRPr="00140B4C">
        <w:rPr>
          <w:u w:val="single"/>
        </w:rPr>
        <w:t>Relationships:</w:t>
      </w:r>
      <w:r>
        <w:t xml:space="preserve">  You will implement each of the relationships between your tables in MySQL</w:t>
      </w:r>
      <w:r w:rsidR="00245975">
        <w:t xml:space="preserve"> with correctly formed PK and FK relationships</w:t>
      </w:r>
      <w:r>
        <w:t>.</w:t>
      </w:r>
      <w:r w:rsidR="00757ED6">
        <w:t xml:space="preserve">  The instructor will check for correct PK and FK implementation by using the DESC command for each table</w:t>
      </w:r>
      <w:r w:rsidR="00D74B97">
        <w:t xml:space="preserve"> and checking the foreign key tab.</w:t>
      </w:r>
    </w:p>
    <w:p w14:paraId="6576B6E8" w14:textId="6A797796" w:rsidR="00D74B97" w:rsidRPr="00D74B97" w:rsidRDefault="00D74B97" w:rsidP="00D74B97">
      <w:pPr>
        <w:spacing w:after="240" w:line="240" w:lineRule="auto"/>
        <w:rPr>
          <w:b/>
        </w:rPr>
      </w:pPr>
      <w:r w:rsidRPr="00D74B97">
        <w:rPr>
          <w:b/>
          <w:u w:val="single"/>
        </w:rPr>
        <w:t>Relational Design Basics</w:t>
      </w:r>
      <w:r w:rsidRPr="00D74B97">
        <w:rPr>
          <w:b/>
        </w:rPr>
        <w:t xml:space="preserve"> (getting anyone of the below incorrect automatically leads to -1</w:t>
      </w:r>
      <w:r w:rsidR="00657F6E">
        <w:rPr>
          <w:b/>
        </w:rPr>
        <w:t>5</w:t>
      </w:r>
      <w:r w:rsidRPr="00D74B97">
        <w:rPr>
          <w:b/>
        </w:rPr>
        <w:t xml:space="preserve"> points)</w:t>
      </w:r>
    </w:p>
    <w:p w14:paraId="1653C484" w14:textId="77777777" w:rsidR="00D74B97" w:rsidRDefault="00D74B97" w:rsidP="00D74B97">
      <w:pPr>
        <w:pStyle w:val="ListParagraph"/>
        <w:numPr>
          <w:ilvl w:val="1"/>
          <w:numId w:val="13"/>
        </w:numPr>
        <w:spacing w:after="240" w:line="240" w:lineRule="auto"/>
        <w:rPr>
          <w:b/>
        </w:rPr>
      </w:pPr>
      <w:r>
        <w:rPr>
          <w:b/>
        </w:rPr>
        <w:t>Creation of PKs for each table</w:t>
      </w:r>
    </w:p>
    <w:p w14:paraId="26A6B473" w14:textId="187A42A3" w:rsidR="00D74B97" w:rsidRDefault="00D74B97" w:rsidP="00D74B97">
      <w:pPr>
        <w:pStyle w:val="ListParagraph"/>
        <w:numPr>
          <w:ilvl w:val="1"/>
          <w:numId w:val="13"/>
        </w:numPr>
        <w:spacing w:after="240" w:line="240" w:lineRule="auto"/>
        <w:rPr>
          <w:b/>
        </w:rPr>
      </w:pPr>
      <w:r>
        <w:rPr>
          <w:b/>
        </w:rPr>
        <w:t>Correct creation and placement of FKs to create relationships between tables</w:t>
      </w:r>
    </w:p>
    <w:p w14:paraId="273C005A" w14:textId="48D83017" w:rsidR="00750682" w:rsidRDefault="00D74B97" w:rsidP="0064042F">
      <w:r>
        <w:rPr>
          <w:u w:val="single"/>
        </w:rPr>
        <w:t>Q</w:t>
      </w:r>
      <w:r w:rsidR="00140B4C" w:rsidRPr="00140B4C">
        <w:rPr>
          <w:u w:val="single"/>
        </w:rPr>
        <w:t>ueries</w:t>
      </w:r>
      <w:r w:rsidR="00140B4C">
        <w:t xml:space="preserve">: </w:t>
      </w:r>
      <w:r w:rsidR="00100F3D" w:rsidRPr="0075719F">
        <w:t xml:space="preserve">As part of the Final Project, you will be creating </w:t>
      </w:r>
      <w:r w:rsidR="00757ED6">
        <w:t xml:space="preserve">required </w:t>
      </w:r>
      <w:r w:rsidR="00100F3D" w:rsidRPr="0075719F">
        <w:rPr>
          <w:b/>
        </w:rPr>
        <w:t>SQL queries</w:t>
      </w:r>
      <w:r w:rsidR="00100F3D" w:rsidRPr="0075719F">
        <w:t xml:space="preserve"> (</w:t>
      </w:r>
      <w:r w:rsidR="00757ED6">
        <w:rPr>
          <w:b/>
        </w:rPr>
        <w:t>requirements described above)</w:t>
      </w:r>
      <w:r w:rsidR="00100F3D" w:rsidRPr="0075719F">
        <w:t>,</w:t>
      </w:r>
      <w:r w:rsidR="003D54FC">
        <w:t xml:space="preserve"> all of </w:t>
      </w:r>
      <w:r w:rsidR="00100F3D" w:rsidRPr="0075719F">
        <w:t>which can be directly implemented in the MySQL database system</w:t>
      </w:r>
      <w:r w:rsidR="003D54FC">
        <w:t xml:space="preserve">.   </w:t>
      </w:r>
      <w:r w:rsidR="00100F3D" w:rsidRPr="0075719F">
        <w:t xml:space="preserve">Please </w:t>
      </w:r>
      <w:r w:rsidR="003D54FC">
        <w:t xml:space="preserve">also </w:t>
      </w:r>
      <w:r w:rsidR="00100F3D" w:rsidRPr="0075719F">
        <w:t xml:space="preserve">submit your queries to </w:t>
      </w:r>
      <w:r w:rsidR="000A3692">
        <w:t>Canvas</w:t>
      </w:r>
      <w:r w:rsidR="00100F3D" w:rsidRPr="0075719F">
        <w:t>.</w:t>
      </w:r>
      <w:r w:rsidR="0034739B">
        <w:t xml:space="preserve"> Please put the </w:t>
      </w:r>
      <w:r w:rsidR="00757ED6">
        <w:t xml:space="preserve">required </w:t>
      </w:r>
      <w:r w:rsidR="006577D8" w:rsidRPr="0075719F">
        <w:t xml:space="preserve">queries in </w:t>
      </w:r>
      <w:r w:rsidR="006577D8" w:rsidRPr="00AA1EB4">
        <w:rPr>
          <w:b/>
          <w:u w:val="single"/>
        </w:rPr>
        <w:t>a t</w:t>
      </w:r>
      <w:r w:rsidR="00AA1EB4" w:rsidRPr="00AA1EB4">
        <w:rPr>
          <w:b/>
          <w:u w:val="single"/>
        </w:rPr>
        <w:t>e</w:t>
      </w:r>
      <w:r w:rsidR="006577D8" w:rsidRPr="00AA1EB4">
        <w:rPr>
          <w:b/>
          <w:u w:val="single"/>
        </w:rPr>
        <w:t xml:space="preserve">xt </w:t>
      </w:r>
      <w:r w:rsidR="001561D2" w:rsidRPr="00AA1EB4">
        <w:rPr>
          <w:b/>
          <w:u w:val="single"/>
        </w:rPr>
        <w:t>document</w:t>
      </w:r>
      <w:r w:rsidR="006577D8" w:rsidRPr="0075719F">
        <w:t xml:space="preserve"> named as “</w:t>
      </w:r>
      <w:r w:rsidR="004B50EF" w:rsidRPr="001E1046">
        <w:rPr>
          <w:b/>
          <w:bCs/>
        </w:rPr>
        <w:t>LIS</w:t>
      </w:r>
      <w:r w:rsidR="004B50EF">
        <w:rPr>
          <w:b/>
          <w:bCs/>
        </w:rPr>
        <w:t>464</w:t>
      </w:r>
      <w:r w:rsidR="00E640C5">
        <w:rPr>
          <w:b/>
        </w:rPr>
        <w:t>_query_your</w:t>
      </w:r>
      <w:r w:rsidR="006577D8" w:rsidRPr="0075719F">
        <w:rPr>
          <w:b/>
        </w:rPr>
        <w:t>lastname</w:t>
      </w:r>
      <w:r w:rsidR="006577D8" w:rsidRPr="0075719F">
        <w:t xml:space="preserve">.txt”. </w:t>
      </w:r>
    </w:p>
    <w:p w14:paraId="219224D6" w14:textId="0DFAD911" w:rsidR="00927B88" w:rsidRPr="00BC3F1C" w:rsidRDefault="00927B88" w:rsidP="0064042F">
      <w:pPr>
        <w:rPr>
          <w:b/>
          <w:bCs/>
          <w:color w:val="FF0000"/>
        </w:rPr>
      </w:pPr>
      <w:r w:rsidRPr="00BC3F1C">
        <w:rPr>
          <w:b/>
          <w:bCs/>
          <w:color w:val="FF0000"/>
        </w:rPr>
        <w:t>Y</w:t>
      </w:r>
      <w:r w:rsidRPr="00BC3F1C">
        <w:rPr>
          <w:rFonts w:hint="eastAsia"/>
          <w:b/>
          <w:bCs/>
          <w:color w:val="FF0000"/>
        </w:rPr>
        <w:t>ou</w:t>
      </w:r>
      <w:r w:rsidRPr="00BC3F1C">
        <w:rPr>
          <w:b/>
          <w:bCs/>
          <w:color w:val="FF0000"/>
        </w:rPr>
        <w:t xml:space="preserve"> are required to create all tables of your final project under USER**DB3 on Orson.</w:t>
      </w:r>
      <w:r w:rsidR="00245975">
        <w:rPr>
          <w:b/>
          <w:bCs/>
          <w:color w:val="FF0000"/>
        </w:rPr>
        <w:t xml:space="preserve">  Please remove any files unrelated to your project from DB3.</w:t>
      </w:r>
    </w:p>
    <w:p w14:paraId="273C006D" w14:textId="77777777" w:rsidR="006577D8" w:rsidRDefault="006577D8" w:rsidP="006577D8">
      <w:pPr>
        <w:pStyle w:val="Heading1"/>
        <w:numPr>
          <w:ilvl w:val="0"/>
          <w:numId w:val="10"/>
        </w:numPr>
      </w:pPr>
      <w:r>
        <w:t>Project Submission</w:t>
      </w:r>
    </w:p>
    <w:p w14:paraId="273C006E" w14:textId="786FAFAF" w:rsidR="006577D8" w:rsidRPr="00263F69" w:rsidRDefault="00C0667E" w:rsidP="006577D8">
      <w:pPr>
        <w:pStyle w:val="ListParagraph"/>
        <w:numPr>
          <w:ilvl w:val="0"/>
          <w:numId w:val="3"/>
        </w:numPr>
      </w:pPr>
      <w:r>
        <w:rPr>
          <w:b/>
        </w:rPr>
        <w:t>Canvas</w:t>
      </w:r>
      <w:r w:rsidR="006577D8">
        <w:t xml:space="preserve">: At the end of your project, you will be submitting all the documents mentioned above onto </w:t>
      </w:r>
      <w:r w:rsidR="00F8589C">
        <w:t>Canvas</w:t>
      </w:r>
      <w:r w:rsidR="006577D8">
        <w:t xml:space="preserve"> i</w:t>
      </w:r>
      <w:r w:rsidR="00750682">
        <w:t xml:space="preserve">n </w:t>
      </w:r>
      <w:r w:rsidR="00750682" w:rsidRPr="00A04B5A">
        <w:rPr>
          <w:b/>
        </w:rPr>
        <w:t>a compressed file</w:t>
      </w:r>
      <w:r w:rsidR="00886721">
        <w:rPr>
          <w:b/>
        </w:rPr>
        <w:t xml:space="preserve"> (.zip file)</w:t>
      </w:r>
      <w:r w:rsidR="00750682">
        <w:t xml:space="preserve"> for </w:t>
      </w:r>
      <w:r w:rsidR="00E3094E">
        <w:t>evaluation</w:t>
      </w:r>
      <w:r w:rsidR="00E16C75">
        <w:t xml:space="preserve"> [See </w:t>
      </w:r>
      <w:r w:rsidR="000A3692">
        <w:t xml:space="preserve">Canvas </w:t>
      </w:r>
      <w:r w:rsidR="00E16C75">
        <w:t>for due dates]</w:t>
      </w:r>
      <w:r w:rsidR="007A69D5">
        <w:rPr>
          <w:b/>
        </w:rPr>
        <w:t xml:space="preserve">. </w:t>
      </w:r>
      <w:r w:rsidR="007A69D5" w:rsidRPr="007A69D5">
        <w:t>I</w:t>
      </w:r>
      <w:r w:rsidR="00263F69" w:rsidRPr="007A69D5">
        <w:t>t should include:</w:t>
      </w:r>
    </w:p>
    <w:p w14:paraId="273C006F" w14:textId="3A21349F" w:rsidR="00263F69" w:rsidRPr="00263F69" w:rsidRDefault="00263F69" w:rsidP="00263F69">
      <w:pPr>
        <w:pStyle w:val="ListParagraph"/>
        <w:numPr>
          <w:ilvl w:val="1"/>
          <w:numId w:val="3"/>
        </w:numPr>
      </w:pPr>
      <w:r w:rsidRPr="00263F69">
        <w:t xml:space="preserve">The design file: </w:t>
      </w:r>
      <w:r w:rsidR="004B50EF" w:rsidRPr="001E1046">
        <w:rPr>
          <w:b/>
          <w:bCs/>
        </w:rPr>
        <w:t>LIS</w:t>
      </w:r>
      <w:r w:rsidR="00657F6E">
        <w:rPr>
          <w:b/>
          <w:bCs/>
        </w:rPr>
        <w:t>751</w:t>
      </w:r>
      <w:r w:rsidRPr="00E3094E">
        <w:rPr>
          <w:b/>
        </w:rPr>
        <w:t>_design_mylastname.docx (or .pdf)</w:t>
      </w:r>
    </w:p>
    <w:p w14:paraId="273C0070" w14:textId="01366A40" w:rsidR="00263F69" w:rsidRPr="00263F69" w:rsidRDefault="00263F69" w:rsidP="00263F69">
      <w:pPr>
        <w:pStyle w:val="ListParagraph"/>
        <w:numPr>
          <w:ilvl w:val="1"/>
          <w:numId w:val="3"/>
        </w:numPr>
      </w:pPr>
      <w:r w:rsidRPr="00263F69">
        <w:t xml:space="preserve">The </w:t>
      </w:r>
      <w:r w:rsidR="005A1EF9">
        <w:t>7</w:t>
      </w:r>
      <w:r w:rsidRPr="00263F69">
        <w:t xml:space="preserve">-query file: </w:t>
      </w:r>
      <w:bookmarkStart w:id="7" w:name="OLE_LINK60"/>
      <w:bookmarkStart w:id="8" w:name="OLE_LINK61"/>
      <w:r w:rsidR="004B50EF" w:rsidRPr="001E1046">
        <w:rPr>
          <w:b/>
          <w:bCs/>
        </w:rPr>
        <w:t>LIS</w:t>
      </w:r>
      <w:r w:rsidR="00657F6E">
        <w:rPr>
          <w:b/>
          <w:bCs/>
        </w:rPr>
        <w:t>751</w:t>
      </w:r>
      <w:r w:rsidRPr="00E3094E">
        <w:rPr>
          <w:b/>
        </w:rPr>
        <w:t>_query_mylastname.txt</w:t>
      </w:r>
      <w:bookmarkEnd w:id="7"/>
      <w:bookmarkEnd w:id="8"/>
    </w:p>
    <w:p w14:paraId="273C0073" w14:textId="2A91B607" w:rsidR="006577D8" w:rsidRDefault="001E1046" w:rsidP="006577D8">
      <w:pPr>
        <w:pStyle w:val="ListParagraph"/>
        <w:numPr>
          <w:ilvl w:val="0"/>
          <w:numId w:val="3"/>
        </w:numPr>
      </w:pPr>
      <w:r>
        <w:rPr>
          <w:b/>
        </w:rPr>
        <w:t>Orson</w:t>
      </w:r>
      <w:r w:rsidR="006577D8" w:rsidRPr="00B80FCD">
        <w:rPr>
          <w:b/>
        </w:rPr>
        <w:t xml:space="preserve"> server</w:t>
      </w:r>
      <w:r w:rsidR="006577D8">
        <w:t xml:space="preserve">: You will </w:t>
      </w:r>
      <w:r w:rsidR="003D54FC">
        <w:t xml:space="preserve">have created the database and saved the queries </w:t>
      </w:r>
      <w:r w:rsidR="006577D8">
        <w:t>onto</w:t>
      </w:r>
      <w:r w:rsidR="003D54FC">
        <w:t xml:space="preserve"> the</w:t>
      </w:r>
      <w:r w:rsidR="006577D8">
        <w:t xml:space="preserve"> </w:t>
      </w:r>
      <w:r w:rsidR="001758A9">
        <w:t>Orson</w:t>
      </w:r>
      <w:r w:rsidR="006577D8">
        <w:t xml:space="preserve"> </w:t>
      </w:r>
      <w:r w:rsidR="00892ED1">
        <w:t>server.</w:t>
      </w:r>
      <w:r w:rsidR="00D95C3F">
        <w:t xml:space="preserve">  I will grade them from the server. </w:t>
      </w:r>
    </w:p>
    <w:p w14:paraId="273C0074" w14:textId="6F7FE5E8" w:rsidR="00A96C29" w:rsidRDefault="006005BC" w:rsidP="00EB7E2A">
      <w:r>
        <w:t>If you have any questions, please</w:t>
      </w:r>
      <w:r w:rsidR="00573974">
        <w:t xml:space="preserve"> don’t hesitate to</w:t>
      </w:r>
      <w:r>
        <w:t xml:space="preserve"> contact me.</w:t>
      </w:r>
    </w:p>
    <w:sectPr w:rsidR="00A96C2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083783" w14:textId="77777777" w:rsidR="00F75266" w:rsidRDefault="00F75266">
      <w:pPr>
        <w:spacing w:after="0" w:line="240" w:lineRule="auto"/>
      </w:pPr>
      <w:r>
        <w:separator/>
      </w:r>
    </w:p>
  </w:endnote>
  <w:endnote w:type="continuationSeparator" w:id="0">
    <w:p w14:paraId="4C98B058" w14:textId="77777777" w:rsidR="00F75266" w:rsidRDefault="00F752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C1A551" w14:textId="77777777" w:rsidR="006B4003" w:rsidRDefault="006B40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383018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3C007D" w14:textId="142E8A17" w:rsidR="00EA6472" w:rsidRDefault="00EA6472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B6527">
          <w:rPr>
            <w:noProof/>
          </w:rPr>
          <w:t>3</w:t>
        </w:r>
        <w:r>
          <w:rPr>
            <w:noProof/>
          </w:rPr>
          <w:fldChar w:fldCharType="end"/>
        </w:r>
        <w:r>
          <w:rPr>
            <w:noProof/>
          </w:rPr>
          <w:t xml:space="preserve"> of </w:t>
        </w:r>
        <w:r w:rsidR="006005BC">
          <w:rPr>
            <w:noProof/>
          </w:rPr>
          <w:t>3</w:t>
        </w:r>
      </w:p>
    </w:sdtContent>
  </w:sdt>
  <w:p w14:paraId="273C007E" w14:textId="77777777" w:rsidR="00521AC3" w:rsidRDefault="00000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960DD" w14:textId="77777777" w:rsidR="006B4003" w:rsidRDefault="006B40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51F09C" w14:textId="77777777" w:rsidR="00F75266" w:rsidRDefault="00F75266">
      <w:pPr>
        <w:spacing w:after="0" w:line="240" w:lineRule="auto"/>
      </w:pPr>
      <w:r>
        <w:separator/>
      </w:r>
    </w:p>
  </w:footnote>
  <w:footnote w:type="continuationSeparator" w:id="0">
    <w:p w14:paraId="3D9C2A15" w14:textId="77777777" w:rsidR="00F75266" w:rsidRDefault="00F752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048A69" w14:textId="77777777" w:rsidR="006B4003" w:rsidRDefault="006B40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3C007B" w14:textId="67B4B949" w:rsidR="00EA6472" w:rsidRDefault="000142B0">
    <w:pPr>
      <w:pStyle w:val="Header"/>
    </w:pPr>
    <w:r>
      <w:t>LIS</w:t>
    </w:r>
    <w:r w:rsidR="00D679D8">
      <w:t>464</w:t>
    </w:r>
    <w:r>
      <w:t xml:space="preserve"> </w:t>
    </w:r>
    <w:r w:rsidR="006B4003">
      <w:t>Applied Database Desig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18E1A" w14:textId="77777777" w:rsidR="006B4003" w:rsidRDefault="006B40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22157"/>
    <w:multiLevelType w:val="hybridMultilevel"/>
    <w:tmpl w:val="7A08F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111493"/>
    <w:multiLevelType w:val="hybridMultilevel"/>
    <w:tmpl w:val="04662C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643D8"/>
    <w:multiLevelType w:val="hybridMultilevel"/>
    <w:tmpl w:val="106EB35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0E37F58"/>
    <w:multiLevelType w:val="hybridMultilevel"/>
    <w:tmpl w:val="54CA49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6A31C1B"/>
    <w:multiLevelType w:val="hybridMultilevel"/>
    <w:tmpl w:val="8A6270CE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9E6B01"/>
    <w:multiLevelType w:val="multilevel"/>
    <w:tmpl w:val="6E60C5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380" w:hanging="3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2B7D1C84"/>
    <w:multiLevelType w:val="hybridMultilevel"/>
    <w:tmpl w:val="8A6270C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EF59F4"/>
    <w:multiLevelType w:val="hybridMultilevel"/>
    <w:tmpl w:val="5456E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396CBE"/>
    <w:multiLevelType w:val="hybridMultilevel"/>
    <w:tmpl w:val="F3DCDC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EBB79F5"/>
    <w:multiLevelType w:val="hybridMultilevel"/>
    <w:tmpl w:val="206E7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9F1152"/>
    <w:multiLevelType w:val="hybridMultilevel"/>
    <w:tmpl w:val="79FE770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4DA1CB1"/>
    <w:multiLevelType w:val="hybridMultilevel"/>
    <w:tmpl w:val="D53611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num w:numId="1" w16cid:durableId="136461706">
    <w:abstractNumId w:val="9"/>
  </w:num>
  <w:num w:numId="2" w16cid:durableId="1961303356">
    <w:abstractNumId w:val="2"/>
  </w:num>
  <w:num w:numId="3" w16cid:durableId="1946574032">
    <w:abstractNumId w:val="3"/>
  </w:num>
  <w:num w:numId="4" w16cid:durableId="288167812">
    <w:abstractNumId w:val="11"/>
  </w:num>
  <w:num w:numId="5" w16cid:durableId="6850029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08369912">
    <w:abstractNumId w:val="1"/>
  </w:num>
  <w:num w:numId="7" w16cid:durableId="663701705">
    <w:abstractNumId w:val="7"/>
  </w:num>
  <w:num w:numId="8" w16cid:durableId="776561058">
    <w:abstractNumId w:val="10"/>
  </w:num>
  <w:num w:numId="9" w16cid:durableId="567417670">
    <w:abstractNumId w:val="6"/>
  </w:num>
  <w:num w:numId="10" w16cid:durableId="898369854">
    <w:abstractNumId w:val="5"/>
  </w:num>
  <w:num w:numId="11" w16cid:durableId="188227591">
    <w:abstractNumId w:val="8"/>
  </w:num>
  <w:num w:numId="12" w16cid:durableId="918053964">
    <w:abstractNumId w:val="0"/>
  </w:num>
  <w:num w:numId="13" w16cid:durableId="170154138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0sDQ2sTA3NTa0NDRQ0lEKTi0uzszPAymwrAUAglgD1iwAAAA="/>
  </w:docVars>
  <w:rsids>
    <w:rsidRoot w:val="00DA015D"/>
    <w:rsid w:val="000142B0"/>
    <w:rsid w:val="00026232"/>
    <w:rsid w:val="000302B4"/>
    <w:rsid w:val="00035341"/>
    <w:rsid w:val="00035BE6"/>
    <w:rsid w:val="00037423"/>
    <w:rsid w:val="00046217"/>
    <w:rsid w:val="00051855"/>
    <w:rsid w:val="000A1DA2"/>
    <w:rsid w:val="000A3692"/>
    <w:rsid w:val="000A4B89"/>
    <w:rsid w:val="000A6D9E"/>
    <w:rsid w:val="000A709D"/>
    <w:rsid w:val="000B55E6"/>
    <w:rsid w:val="000C03B7"/>
    <w:rsid w:val="000D6D1F"/>
    <w:rsid w:val="00100F3D"/>
    <w:rsid w:val="0012056E"/>
    <w:rsid w:val="00122225"/>
    <w:rsid w:val="001409D6"/>
    <w:rsid w:val="00140B4C"/>
    <w:rsid w:val="001561D2"/>
    <w:rsid w:val="0017124C"/>
    <w:rsid w:val="001758A9"/>
    <w:rsid w:val="00194599"/>
    <w:rsid w:val="001A0B23"/>
    <w:rsid w:val="001E1046"/>
    <w:rsid w:val="001E7EB7"/>
    <w:rsid w:val="00200B8A"/>
    <w:rsid w:val="00214AB8"/>
    <w:rsid w:val="00214D5C"/>
    <w:rsid w:val="00220AAE"/>
    <w:rsid w:val="002253D6"/>
    <w:rsid w:val="00233DF1"/>
    <w:rsid w:val="002427F8"/>
    <w:rsid w:val="00245975"/>
    <w:rsid w:val="00251A8E"/>
    <w:rsid w:val="00255495"/>
    <w:rsid w:val="00263F69"/>
    <w:rsid w:val="00270EC7"/>
    <w:rsid w:val="002863D5"/>
    <w:rsid w:val="002B536B"/>
    <w:rsid w:val="003021C3"/>
    <w:rsid w:val="00305DAD"/>
    <w:rsid w:val="003170C8"/>
    <w:rsid w:val="003405E1"/>
    <w:rsid w:val="003440A8"/>
    <w:rsid w:val="00346327"/>
    <w:rsid w:val="0034739B"/>
    <w:rsid w:val="003530E9"/>
    <w:rsid w:val="00355077"/>
    <w:rsid w:val="00360C7D"/>
    <w:rsid w:val="00367BAC"/>
    <w:rsid w:val="00394297"/>
    <w:rsid w:val="00394A9D"/>
    <w:rsid w:val="003A7CCF"/>
    <w:rsid w:val="003B0354"/>
    <w:rsid w:val="003B6527"/>
    <w:rsid w:val="003D54FC"/>
    <w:rsid w:val="003D7C5C"/>
    <w:rsid w:val="004428ED"/>
    <w:rsid w:val="00451140"/>
    <w:rsid w:val="00470B2B"/>
    <w:rsid w:val="00471900"/>
    <w:rsid w:val="004741F6"/>
    <w:rsid w:val="004B50EF"/>
    <w:rsid w:val="004D129D"/>
    <w:rsid w:val="004F233A"/>
    <w:rsid w:val="00547BC5"/>
    <w:rsid w:val="00550EE0"/>
    <w:rsid w:val="005526E5"/>
    <w:rsid w:val="00573974"/>
    <w:rsid w:val="00590A05"/>
    <w:rsid w:val="005A1EF9"/>
    <w:rsid w:val="005A285F"/>
    <w:rsid w:val="005D5946"/>
    <w:rsid w:val="006005BC"/>
    <w:rsid w:val="006048FF"/>
    <w:rsid w:val="0060583D"/>
    <w:rsid w:val="00613507"/>
    <w:rsid w:val="00613BC3"/>
    <w:rsid w:val="00614723"/>
    <w:rsid w:val="00623DFF"/>
    <w:rsid w:val="0064042F"/>
    <w:rsid w:val="00650D4E"/>
    <w:rsid w:val="006577D8"/>
    <w:rsid w:val="00657F6E"/>
    <w:rsid w:val="00664B17"/>
    <w:rsid w:val="00673D59"/>
    <w:rsid w:val="006A52C1"/>
    <w:rsid w:val="006A79F6"/>
    <w:rsid w:val="006B3CDB"/>
    <w:rsid w:val="006B4003"/>
    <w:rsid w:val="006B544C"/>
    <w:rsid w:val="006D4FAE"/>
    <w:rsid w:val="00706E61"/>
    <w:rsid w:val="00737DB7"/>
    <w:rsid w:val="00750682"/>
    <w:rsid w:val="0075719F"/>
    <w:rsid w:val="00757ED6"/>
    <w:rsid w:val="00760C45"/>
    <w:rsid w:val="00764840"/>
    <w:rsid w:val="0076640F"/>
    <w:rsid w:val="00791187"/>
    <w:rsid w:val="007A69D5"/>
    <w:rsid w:val="007B010D"/>
    <w:rsid w:val="007C4894"/>
    <w:rsid w:val="007C55B4"/>
    <w:rsid w:val="007C5B1F"/>
    <w:rsid w:val="007E4DFD"/>
    <w:rsid w:val="007E740E"/>
    <w:rsid w:val="00840A7A"/>
    <w:rsid w:val="008440EC"/>
    <w:rsid w:val="00871273"/>
    <w:rsid w:val="00886721"/>
    <w:rsid w:val="008867BA"/>
    <w:rsid w:val="00892ED1"/>
    <w:rsid w:val="008B381F"/>
    <w:rsid w:val="008F4342"/>
    <w:rsid w:val="008F7497"/>
    <w:rsid w:val="009022C4"/>
    <w:rsid w:val="00927B88"/>
    <w:rsid w:val="00932F95"/>
    <w:rsid w:val="00976250"/>
    <w:rsid w:val="009A0BD0"/>
    <w:rsid w:val="009A6957"/>
    <w:rsid w:val="009A72EB"/>
    <w:rsid w:val="009C352E"/>
    <w:rsid w:val="009C44AD"/>
    <w:rsid w:val="009C4B0C"/>
    <w:rsid w:val="009C703A"/>
    <w:rsid w:val="009D794D"/>
    <w:rsid w:val="009E1359"/>
    <w:rsid w:val="00A012EA"/>
    <w:rsid w:val="00A04B5A"/>
    <w:rsid w:val="00A10B45"/>
    <w:rsid w:val="00A16BE8"/>
    <w:rsid w:val="00A21F48"/>
    <w:rsid w:val="00A225A3"/>
    <w:rsid w:val="00A2518D"/>
    <w:rsid w:val="00A403AD"/>
    <w:rsid w:val="00A62FFD"/>
    <w:rsid w:val="00A8098C"/>
    <w:rsid w:val="00A9536A"/>
    <w:rsid w:val="00A95A5A"/>
    <w:rsid w:val="00A9673E"/>
    <w:rsid w:val="00A96C29"/>
    <w:rsid w:val="00AA1EB4"/>
    <w:rsid w:val="00AA3C93"/>
    <w:rsid w:val="00AA5136"/>
    <w:rsid w:val="00AC0809"/>
    <w:rsid w:val="00AD4084"/>
    <w:rsid w:val="00B06527"/>
    <w:rsid w:val="00B20702"/>
    <w:rsid w:val="00B23147"/>
    <w:rsid w:val="00B551DB"/>
    <w:rsid w:val="00B80FCD"/>
    <w:rsid w:val="00B953B8"/>
    <w:rsid w:val="00BA4578"/>
    <w:rsid w:val="00BB012A"/>
    <w:rsid w:val="00BC3F1C"/>
    <w:rsid w:val="00BD2946"/>
    <w:rsid w:val="00BE0496"/>
    <w:rsid w:val="00C0147E"/>
    <w:rsid w:val="00C0667E"/>
    <w:rsid w:val="00C10E57"/>
    <w:rsid w:val="00C33B2D"/>
    <w:rsid w:val="00C413EF"/>
    <w:rsid w:val="00C56F7B"/>
    <w:rsid w:val="00C64FA5"/>
    <w:rsid w:val="00C90EC7"/>
    <w:rsid w:val="00CA5C0E"/>
    <w:rsid w:val="00CA6479"/>
    <w:rsid w:val="00CB2160"/>
    <w:rsid w:val="00CE2445"/>
    <w:rsid w:val="00CF5D65"/>
    <w:rsid w:val="00D0269D"/>
    <w:rsid w:val="00D11728"/>
    <w:rsid w:val="00D204EC"/>
    <w:rsid w:val="00D35662"/>
    <w:rsid w:val="00D47C7F"/>
    <w:rsid w:val="00D5239B"/>
    <w:rsid w:val="00D54195"/>
    <w:rsid w:val="00D679D8"/>
    <w:rsid w:val="00D74B97"/>
    <w:rsid w:val="00D95C3F"/>
    <w:rsid w:val="00D96BDE"/>
    <w:rsid w:val="00DA015D"/>
    <w:rsid w:val="00DB3B19"/>
    <w:rsid w:val="00DD446E"/>
    <w:rsid w:val="00DE3633"/>
    <w:rsid w:val="00DF09FA"/>
    <w:rsid w:val="00E12D7A"/>
    <w:rsid w:val="00E16C75"/>
    <w:rsid w:val="00E2423C"/>
    <w:rsid w:val="00E2645D"/>
    <w:rsid w:val="00E3094E"/>
    <w:rsid w:val="00E564C9"/>
    <w:rsid w:val="00E609DE"/>
    <w:rsid w:val="00E640C5"/>
    <w:rsid w:val="00E966C3"/>
    <w:rsid w:val="00EA04F2"/>
    <w:rsid w:val="00EA6472"/>
    <w:rsid w:val="00EB7E2A"/>
    <w:rsid w:val="00EE4FCD"/>
    <w:rsid w:val="00F00664"/>
    <w:rsid w:val="00F251A9"/>
    <w:rsid w:val="00F36E2C"/>
    <w:rsid w:val="00F50070"/>
    <w:rsid w:val="00F7076C"/>
    <w:rsid w:val="00F71879"/>
    <w:rsid w:val="00F75266"/>
    <w:rsid w:val="00F8589C"/>
    <w:rsid w:val="00FE3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3C0030"/>
  <w15:chartTrackingRefBased/>
  <w15:docId w15:val="{22C8EFD8-FBAF-452E-9C2D-247C7E87B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3D59"/>
  </w:style>
  <w:style w:type="paragraph" w:styleId="Heading1">
    <w:name w:val="heading 1"/>
    <w:basedOn w:val="Normal"/>
    <w:next w:val="Normal"/>
    <w:link w:val="Heading1Char"/>
    <w:uiPriority w:val="9"/>
    <w:qFormat/>
    <w:rsid w:val="00673D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73D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A015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DA015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015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DA015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DA01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015D"/>
  </w:style>
  <w:style w:type="character" w:styleId="Hyperlink">
    <w:name w:val="Hyperlink"/>
    <w:basedOn w:val="DefaultParagraphFont"/>
    <w:uiPriority w:val="99"/>
    <w:unhideWhenUsed/>
    <w:rsid w:val="00DA015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A64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6472"/>
  </w:style>
  <w:style w:type="character" w:customStyle="1" w:styleId="Heading1Char">
    <w:name w:val="Heading 1 Char"/>
    <w:basedOn w:val="DefaultParagraphFont"/>
    <w:link w:val="Heading1"/>
    <w:uiPriority w:val="9"/>
    <w:rsid w:val="00673D59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73D59"/>
    <w:rPr>
      <w:rFonts w:asciiTheme="majorHAnsi" w:eastAsiaTheme="majorEastAsia" w:hAnsiTheme="majorHAnsi" w:cstheme="majorBidi"/>
      <w:b/>
      <w:sz w:val="26"/>
      <w:szCs w:val="26"/>
    </w:rPr>
  </w:style>
  <w:style w:type="table" w:styleId="TableGrid">
    <w:name w:val="Table Grid"/>
    <w:basedOn w:val="TableNormal"/>
    <w:uiPriority w:val="39"/>
    <w:rsid w:val="004F23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928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</TotalTime>
  <Pages>3</Pages>
  <Words>1055</Words>
  <Characters>601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oqun Ni</dc:creator>
  <cp:keywords/>
  <dc:description/>
  <cp:lastModifiedBy>Kairui Wang</cp:lastModifiedBy>
  <cp:revision>9</cp:revision>
  <cp:lastPrinted>2018-02-01T17:38:00Z</cp:lastPrinted>
  <dcterms:created xsi:type="dcterms:W3CDTF">2022-10-27T21:20:00Z</dcterms:created>
  <dcterms:modified xsi:type="dcterms:W3CDTF">2023-03-27T15:17:00Z</dcterms:modified>
</cp:coreProperties>
</file>